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425"/>
        <w:gridCol w:w="991"/>
        <w:gridCol w:w="2125"/>
        <w:gridCol w:w="1846"/>
        <w:gridCol w:w="567"/>
        <w:gridCol w:w="1312"/>
        <w:gridCol w:w="1134"/>
        <w:gridCol w:w="851"/>
        <w:gridCol w:w="1678"/>
        <w:gridCol w:w="23"/>
        <w:gridCol w:w="1670"/>
      </w:tblGrid>
      <w:tr w:rsidR="00537022" w:rsidRPr="00294EAA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294EAA" w:rsidRDefault="007F12D0" w:rsidP="001179F6">
            <w:pPr>
              <w:jc w:val="center"/>
              <w:rPr>
                <w:rFonts w:ascii="Calibri" w:hAnsi="Calibri"/>
                <w:b/>
                <w:color w:val="000000" w:themeColor="text1"/>
                <w:sz w:val="32"/>
                <w:szCs w:val="32"/>
                <w:lang w:val="id-ID"/>
              </w:rPr>
            </w:pPr>
            <w:r w:rsidRPr="00294EAA">
              <w:rPr>
                <w:noProof/>
                <w:color w:val="000000" w:themeColor="text1"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294EAA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UNIVERSITAS HASANUDDIN</w:t>
            </w:r>
          </w:p>
          <w:p w14:paraId="4FC1CEF5" w14:textId="5963F722" w:rsidR="00757FDE" w:rsidRPr="00294EAA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FAKULTAS TEKNIK</w:t>
            </w:r>
          </w:p>
          <w:p w14:paraId="7FA3D4EE" w14:textId="7CA14C42" w:rsidR="00537022" w:rsidRPr="00294EAA" w:rsidRDefault="00422123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294EAA" w:rsidRDefault="00537022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ode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kumen</w:t>
            </w:r>
            <w:proofErr w:type="spellEnd"/>
          </w:p>
          <w:p w14:paraId="72930DC9" w14:textId="6B7768CB" w:rsidR="005C530D" w:rsidRPr="00294EAA" w:rsidRDefault="00AD0718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SW-D611-</w:t>
            </w:r>
            <w:r w:rsidR="004A0261"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0</w:t>
            </w:r>
          </w:p>
        </w:tc>
      </w:tr>
      <w:tr w:rsidR="00537022" w:rsidRPr="00294EAA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294EAA" w:rsidRDefault="00537022" w:rsidP="00EC19BE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RENCANA PEMBELAJARAN SEMESTER</w:t>
            </w:r>
          </w:p>
        </w:tc>
      </w:tr>
      <w:tr w:rsidR="00537022" w:rsidRPr="00294EAA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294EAA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MATA KULIAH</w:t>
            </w:r>
            <w:r w:rsidRPr="00294EAA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294EAA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294EAA" w:rsidRDefault="00537022" w:rsidP="00F97E67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294EAA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BOBOT</w:t>
            </w:r>
            <w:r w:rsidRPr="00294EAA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</w:t>
            </w:r>
            <w:r w:rsidR="00020C5F" w:rsidRPr="00294EAA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SKS</w:t>
            </w:r>
            <w:r w:rsidRPr="00294EAA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294EAA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  <w:r w:rsidRPr="00294EAA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294EAA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Tgl</w:t>
            </w:r>
            <w:proofErr w:type="spellEnd"/>
            <w:r w:rsidRPr="00294EAA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294EAA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Penyusunan</w:t>
            </w:r>
          </w:p>
        </w:tc>
      </w:tr>
      <w:tr w:rsidR="00D8412B" w:rsidRPr="00294EAA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7E882800" w:rsidR="00D8412B" w:rsidRPr="00294EAA" w:rsidRDefault="000F3F20" w:rsidP="00D8412B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</w:rPr>
              <w:t>Mekanika</w:t>
            </w:r>
            <w:proofErr w:type="spellEnd"/>
            <w:r w:rsidRPr="00294EAA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</w:rPr>
              <w:t>Fluida</w:t>
            </w:r>
            <w:proofErr w:type="spellEnd"/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684A662B" w:rsidR="00D8412B" w:rsidRPr="00294EAA" w:rsidRDefault="00507062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Arial" w:hAnsi="Arial" w:cs="Arial"/>
                <w:color w:val="000000" w:themeColor="text1"/>
                <w:sz w:val="18"/>
                <w:szCs w:val="18"/>
              </w:rPr>
              <w:t>21D061</w:t>
            </w:r>
            <w:r w:rsidR="000F3F20" w:rsidRPr="00294EAA">
              <w:rPr>
                <w:rFonts w:ascii="Arial" w:hAnsi="Arial" w:cs="Arial"/>
                <w:color w:val="000000" w:themeColor="text1"/>
                <w:sz w:val="18"/>
                <w:szCs w:val="18"/>
              </w:rPr>
              <w:t>104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5081E972" w:rsidR="00D8412B" w:rsidRPr="00294EAA" w:rsidRDefault="00AA47A7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="Calibri" w:hAnsi="Calibri"/>
                <w:color w:val="000000" w:themeColor="text1"/>
                <w:sz w:val="22"/>
                <w:szCs w:val="22"/>
              </w:rPr>
              <w:t>Matematika</w:t>
            </w:r>
            <w:proofErr w:type="spellEnd"/>
            <w:r w:rsidRPr="00294EAA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/>
                <w:color w:val="000000" w:themeColor="text1"/>
                <w:sz w:val="22"/>
                <w:szCs w:val="22"/>
              </w:rPr>
              <w:t>Ilmu</w:t>
            </w:r>
            <w:proofErr w:type="spellEnd"/>
            <w:r w:rsidRPr="00294EAA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/>
                <w:color w:val="000000" w:themeColor="text1"/>
                <w:sz w:val="22"/>
                <w:szCs w:val="22"/>
              </w:rPr>
              <w:t>Pengetahuan</w:t>
            </w:r>
            <w:proofErr w:type="spellEnd"/>
            <w:r w:rsidRPr="00294EAA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Alam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294EAA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T</w:t>
            </w:r>
            <w:r w:rsidRPr="00294EAA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=</w:t>
            </w:r>
            <w:r w:rsidR="007A3149" w:rsidRPr="00294EAA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294EAA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416D6EA7" w:rsidR="00D8412B" w:rsidRPr="00294EAA" w:rsidRDefault="00AD31DB" w:rsidP="00D8412B">
            <w:pPr>
              <w:jc w:val="center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294EAA" w:rsidRDefault="00AA47A7" w:rsidP="00D8412B">
            <w:pPr>
              <w:jc w:val="center"/>
              <w:rPr>
                <w:rFonts w:ascii="Calibri" w:hAnsi="Calibri"/>
                <w:noProof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noProof/>
                <w:color w:val="000000" w:themeColor="text1"/>
              </w:rPr>
              <w:t>Juni</w:t>
            </w:r>
            <w:r w:rsidR="007A3149" w:rsidRPr="00294EAA">
              <w:rPr>
                <w:rFonts w:asciiTheme="minorHAnsi" w:hAnsiTheme="minorHAnsi" w:cstheme="minorHAnsi"/>
                <w:noProof/>
                <w:color w:val="000000" w:themeColor="text1"/>
              </w:rPr>
              <w:t xml:space="preserve"> 202</w:t>
            </w:r>
            <w:r w:rsidR="00CC52B0" w:rsidRPr="00294EAA">
              <w:rPr>
                <w:rFonts w:asciiTheme="minorHAnsi" w:hAnsiTheme="minorHAnsi" w:cstheme="minorHAnsi"/>
                <w:noProof/>
                <w:color w:val="000000" w:themeColor="text1"/>
              </w:rPr>
              <w:t>3</w:t>
            </w:r>
          </w:p>
        </w:tc>
      </w:tr>
      <w:tr w:rsidR="00537022" w:rsidRPr="00294EAA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294EAA" w:rsidRDefault="00537022" w:rsidP="004315FB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OTORISASI</w:t>
            </w:r>
          </w:p>
          <w:p w14:paraId="0625E0C9" w14:textId="066B79BB" w:rsidR="007E518B" w:rsidRPr="00294EAA" w:rsidRDefault="007E518B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/>
              </w:rPr>
            </w:pPr>
            <w:r w:rsidRPr="00294EAA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TM</w:t>
            </w:r>
            <w:r w:rsidRPr="00294EAA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proofErr w:type="spellStart"/>
            <w:r w:rsidRPr="00294EAA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Tatap</w:t>
            </w:r>
            <w:proofErr w:type="spellEnd"/>
            <w:r w:rsidRPr="00294EAA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Muka</w:t>
            </w:r>
            <w:proofErr w:type="spellEnd"/>
            <w:r w:rsidRPr="00294EAA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294EAA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PT</w:t>
            </w:r>
            <w:r w:rsidRPr="00294EAA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proofErr w:type="spellStart"/>
            <w:r w:rsidRPr="00294EAA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Penugasan</w:t>
            </w:r>
            <w:proofErr w:type="spellEnd"/>
            <w:r w:rsidRPr="00294EAA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AA47A7" w:rsidRPr="00294EAA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Terstruktur</w:t>
            </w:r>
            <w:proofErr w:type="spellEnd"/>
            <w:r w:rsidRPr="00294EAA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294EAA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BM</w:t>
            </w:r>
            <w:r w:rsidRPr="00294EAA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proofErr w:type="spellStart"/>
            <w:r w:rsidRPr="00294EAA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Belajar</w:t>
            </w:r>
            <w:proofErr w:type="spellEnd"/>
            <w:r w:rsidRPr="00294EAA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mandiri</w:t>
            </w:r>
            <w:proofErr w:type="spellEnd"/>
            <w:r w:rsidRPr="00294EAA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.</w:t>
            </w:r>
          </w:p>
          <w:p w14:paraId="7918384D" w14:textId="6384686D" w:rsidR="007E518B" w:rsidRPr="00294EAA" w:rsidRDefault="00E31800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/>
              </w:rPr>
            </w:pPr>
            <w:r w:rsidRPr="00294EAA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S</w:t>
            </w:r>
            <w:r w:rsidR="007E518B" w:rsidRPr="00294EAA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r w:rsidR="007E518B" w:rsidRPr="00294EAA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294EAA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Sikap</w:t>
            </w:r>
            <w:proofErr w:type="spellEnd"/>
            <w:r w:rsidR="007E518B" w:rsidRPr="00294EAA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,</w:t>
            </w:r>
            <w:r w:rsidR="007E518B" w:rsidRPr="00294EAA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r w:rsidRPr="00294EAA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P</w:t>
            </w:r>
            <w:r w:rsidR="007E518B" w:rsidRPr="00294EAA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294EAA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Pengetahuan</w:t>
            </w:r>
            <w:proofErr w:type="spellEnd"/>
            <w:r w:rsidR="007E518B" w:rsidRPr="00294EAA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294EAA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KU</w:t>
            </w:r>
            <w:r w:rsidR="007E518B" w:rsidRPr="00294EAA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294EAA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Keterampilan</w:t>
            </w:r>
            <w:proofErr w:type="spellEnd"/>
            <w:r w:rsidR="007E518B" w:rsidRPr="00294EAA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294EAA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Umum</w:t>
            </w:r>
            <w:proofErr w:type="spellEnd"/>
            <w:r w:rsidR="007E518B" w:rsidRPr="00294EAA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294EAA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KK</w:t>
            </w:r>
            <w:r w:rsidR="007E518B" w:rsidRPr="00294EAA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294EAA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Keterampilan</w:t>
            </w:r>
            <w:proofErr w:type="spellEnd"/>
            <w:r w:rsidR="007E518B" w:rsidRPr="00294EAA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294EAA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294EAA" w:rsidRDefault="00537022" w:rsidP="00377601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294EAA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294EAA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etua PRODI</w:t>
            </w:r>
          </w:p>
        </w:tc>
      </w:tr>
      <w:tr w:rsidR="000F3F20" w:rsidRPr="00294EAA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0F3F20" w:rsidRPr="00294EAA" w:rsidRDefault="000F3F20" w:rsidP="000F3F20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3B24C7DB" w:rsidR="000F3F20" w:rsidRPr="00294EAA" w:rsidRDefault="000F3F20" w:rsidP="000F3F20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="Calibri" w:hAnsi="Calibri"/>
                <w:color w:val="000000" w:themeColor="text1"/>
                <w:sz w:val="22"/>
                <w:szCs w:val="22"/>
              </w:rPr>
              <w:t>Andi</w:t>
            </w:r>
            <w:proofErr w:type="spellEnd"/>
            <w:r w:rsidRPr="00294EAA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/>
                <w:color w:val="000000" w:themeColor="text1"/>
                <w:sz w:val="22"/>
                <w:szCs w:val="22"/>
              </w:rPr>
              <w:t>Subhan</w:t>
            </w:r>
            <w:proofErr w:type="spellEnd"/>
            <w:r w:rsidRPr="00294EAA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/>
                <w:color w:val="000000" w:themeColor="text1"/>
                <w:sz w:val="22"/>
                <w:szCs w:val="22"/>
              </w:rPr>
              <w:t>Mustari</w:t>
            </w:r>
            <w:proofErr w:type="spellEnd"/>
            <w:r w:rsidRPr="00294EAA">
              <w:rPr>
                <w:rFonts w:ascii="Calibri" w:hAnsi="Calibr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4EAA">
              <w:rPr>
                <w:rFonts w:ascii="Calibri" w:hAnsi="Calibri"/>
                <w:color w:val="000000" w:themeColor="text1"/>
                <w:sz w:val="22"/>
                <w:szCs w:val="22"/>
              </w:rPr>
              <w:t>Bahrul</w:t>
            </w:r>
            <w:proofErr w:type="spellEnd"/>
            <w:r w:rsidRPr="00294EAA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/>
                <w:color w:val="000000" w:themeColor="text1"/>
                <w:sz w:val="22"/>
                <w:szCs w:val="22"/>
              </w:rPr>
              <w:t>Hidayah</w:t>
            </w:r>
            <w:proofErr w:type="spellEnd"/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5330C998" w:rsidR="000F3F20" w:rsidRPr="00294EAA" w:rsidRDefault="000F3F20" w:rsidP="000F3F20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H.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uh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.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leh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llu</w:t>
            </w:r>
            <w:proofErr w:type="spellEnd"/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0F3F20" w:rsidRPr="00294EAA" w:rsidRDefault="000F3F20" w:rsidP="000F3F20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endr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chri</w:t>
            </w:r>
            <w:proofErr w:type="spellEnd"/>
          </w:p>
        </w:tc>
      </w:tr>
      <w:tr w:rsidR="001D594D" w:rsidRPr="00294EAA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294EAA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Capaian Pembelajaran</w:t>
            </w:r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294EAA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PL-PRODI</w:t>
            </w:r>
            <w:r w:rsidR="00145DFD"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dibebankan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ada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294EAA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inerja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IK)</w:t>
            </w:r>
          </w:p>
        </w:tc>
      </w:tr>
      <w:tr w:rsidR="002330BE" w:rsidRPr="00294EAA" w14:paraId="0F7CA20F" w14:textId="77777777" w:rsidTr="00ED3002">
        <w:trPr>
          <w:trHeight w:val="2253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294EAA" w:rsidRDefault="002330BE" w:rsidP="002330B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711" w:type="dxa"/>
          </w:tcPr>
          <w:p w14:paraId="0541BA35" w14:textId="09F4F280" w:rsidR="002330BE" w:rsidRPr="00294EAA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</w:t>
            </w:r>
            <w:r w:rsidR="00772E32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-</w:t>
            </w: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1</w:t>
            </w:r>
          </w:p>
          <w:p w14:paraId="6DB70392" w14:textId="77777777" w:rsidR="002330BE" w:rsidRPr="00294EAA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20B48F6E" w14:textId="77777777" w:rsidR="002330BE" w:rsidRPr="00294EAA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7A39241E" w14:textId="77777777" w:rsidR="002330BE" w:rsidRPr="00294EAA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1E8A8DB" w14:textId="1C6FD72B" w:rsidR="002330BE" w:rsidRPr="00294EAA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5670" w:type="dxa"/>
            <w:gridSpan w:val="5"/>
          </w:tcPr>
          <w:p w14:paraId="2F493EF6" w14:textId="446F29C9" w:rsidR="00ED3002" w:rsidRPr="00294EAA" w:rsidRDefault="00FA412C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erapkan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ngetahuan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tematika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ains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sar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teknologi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informasi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untuk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dapatkan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mahaman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omprehensif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tentang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teknik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berasaskan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mikiran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logis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ritis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istematis</w:t>
            </w:r>
            <w:proofErr w:type="spellEnd"/>
          </w:p>
          <w:p w14:paraId="154D1E93" w14:textId="464732AA" w:rsidR="002330BE" w:rsidRPr="00294EAA" w:rsidRDefault="002330BE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567" w:type="dxa"/>
          </w:tcPr>
          <w:p w14:paraId="23D8D0B2" w14:textId="17726C3B" w:rsidR="002330BE" w:rsidRPr="00294EAA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r w:rsidR="009C5732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2</w:t>
            </w:r>
          </w:p>
          <w:p w14:paraId="6A672C88" w14:textId="77777777" w:rsidR="009C5732" w:rsidRPr="00294EAA" w:rsidRDefault="009C573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FCB00C6" w14:textId="46DEBF8C" w:rsidR="002330BE" w:rsidRPr="00294EAA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r w:rsidR="009C5732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3</w:t>
            </w:r>
          </w:p>
          <w:p w14:paraId="735F28A8" w14:textId="77777777" w:rsidR="00ED3002" w:rsidRPr="00294EAA" w:rsidRDefault="00ED300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51116E45" w14:textId="52B1C34B" w:rsidR="00ED3002" w:rsidRPr="00294EAA" w:rsidRDefault="00ED300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2C0B88FD" w14:textId="6C676511" w:rsidR="002330BE" w:rsidRPr="00294EAA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668" w:type="dxa"/>
            <w:gridSpan w:val="6"/>
          </w:tcPr>
          <w:p w14:paraId="5E2035FC" w14:textId="77777777" w:rsidR="00FA412C" w:rsidRDefault="00FA412C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gintegrasikan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tematika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ains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sar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edalam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ilmu-ilmu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</w:t>
            </w:r>
            <w:proofErr w:type="spellEnd"/>
          </w:p>
          <w:p w14:paraId="26A47DD9" w14:textId="013E0097" w:rsidR="002330BE" w:rsidRPr="00294EAA" w:rsidRDefault="00FA412C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desain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onsep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sar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engan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erapkan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ngetahuan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tematika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ains</w:t>
            </w:r>
            <w:proofErr w:type="spellEnd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A412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sar</w:t>
            </w:r>
            <w:bookmarkStart w:id="0" w:name="_GoBack"/>
            <w:bookmarkEnd w:id="0"/>
            <w:proofErr w:type="spellEnd"/>
          </w:p>
        </w:tc>
      </w:tr>
      <w:tr w:rsidR="001D594D" w:rsidRPr="00294EAA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294EAA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294EAA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apaian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embelajaran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294EAA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479CE" w:rsidRPr="00294EAA" w14:paraId="431E2BDE" w14:textId="77777777" w:rsidTr="008B2A44">
        <w:trPr>
          <w:trHeight w:val="56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294EAA" w:rsidRDefault="000479CE" w:rsidP="000479C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294EAA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294EAA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2</w:t>
            </w:r>
          </w:p>
          <w:p w14:paraId="49455627" w14:textId="77777777" w:rsidR="00ED3002" w:rsidRPr="00294EAA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3</w:t>
            </w:r>
          </w:p>
          <w:p w14:paraId="284703E5" w14:textId="77777777" w:rsidR="00021E47" w:rsidRPr="00294EAA" w:rsidRDefault="00021E47" w:rsidP="00FC7BFD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14A819D8" w14:textId="476D2E83" w:rsidR="00021E47" w:rsidRPr="00294EAA" w:rsidRDefault="00FC7BFD" w:rsidP="00FC7BFD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4</w:t>
            </w:r>
          </w:p>
          <w:p w14:paraId="68E154AB" w14:textId="5481CCAC" w:rsidR="00FC7BFD" w:rsidRPr="00294EAA" w:rsidRDefault="00FC7BFD" w:rsidP="00FC7BFD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5</w:t>
            </w:r>
          </w:p>
        </w:tc>
        <w:tc>
          <w:tcPr>
            <w:tcW w:w="12622" w:type="dxa"/>
            <w:gridSpan w:val="11"/>
          </w:tcPr>
          <w:p w14:paraId="1BD4C821" w14:textId="77777777" w:rsidR="00FC7BFD" w:rsidRPr="00294EAA" w:rsidRDefault="00FC7BFD" w:rsidP="00021E47">
            <w:pPr>
              <w:ind w:left="-24" w:firstLine="2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ahami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onsep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sa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kanik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fluid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rinsip-prinsip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dasariny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.</w:t>
            </w:r>
          </w:p>
          <w:p w14:paraId="0EB71B6C" w14:textId="77777777" w:rsidR="00021E47" w:rsidRPr="00294EAA" w:rsidRDefault="00021E47" w:rsidP="00021E47">
            <w:pPr>
              <w:ind w:left="-24" w:firstLine="2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ahami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kanik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fluid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lam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berbagai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bidang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rekayas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, </w:t>
            </w:r>
          </w:p>
          <w:p w14:paraId="20308B99" w14:textId="77777777" w:rsidR="00021E47" w:rsidRPr="00294EAA" w:rsidRDefault="00021E47" w:rsidP="00021E47">
            <w:pPr>
              <w:ind w:left="-24" w:firstLine="2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gembangk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eterampil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omunikasi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erjasam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lam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presentasik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hasil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analisi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kanik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fluid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ecar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lis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upu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tertuli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.</w:t>
            </w:r>
          </w:p>
          <w:p w14:paraId="4D0E6178" w14:textId="7542D69F" w:rsidR="00FC7BFD" w:rsidRPr="00294EAA" w:rsidRDefault="00FC7BFD" w:rsidP="00021E47">
            <w:pPr>
              <w:ind w:left="-24" w:firstLine="2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gaplikasik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hukum-hukum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sa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kanik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fluid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lam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ecahk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salah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nyat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.</w:t>
            </w:r>
          </w:p>
          <w:p w14:paraId="3BBE1D5F" w14:textId="77777777" w:rsidR="00FC7BFD" w:rsidRPr="00294EAA" w:rsidRDefault="00FC7BFD" w:rsidP="00021E47">
            <w:pPr>
              <w:ind w:left="-24" w:firstLine="2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ganalisi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ginterpretasik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fenomen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al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fluid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ggunak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rsamaan-persama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fundamental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kanik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fluid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.</w:t>
            </w:r>
          </w:p>
          <w:p w14:paraId="78F101C3" w14:textId="77777777" w:rsidR="009C5732" w:rsidRPr="00294EAA" w:rsidRDefault="009C5732" w:rsidP="009C5732">
            <w:pPr>
              <w:rPr>
                <w:color w:val="000000" w:themeColor="text1"/>
                <w:lang w:eastAsia="id-ID"/>
              </w:rPr>
            </w:pPr>
          </w:p>
          <w:p w14:paraId="5F75F9E1" w14:textId="77777777" w:rsidR="009C5732" w:rsidRPr="00294EAA" w:rsidRDefault="009C5732" w:rsidP="009C5732">
            <w:pPr>
              <w:rPr>
                <w:color w:val="000000" w:themeColor="text1"/>
                <w:lang w:eastAsia="id-ID"/>
              </w:rPr>
            </w:pPr>
          </w:p>
          <w:p w14:paraId="3B872538" w14:textId="77777777" w:rsidR="009C5732" w:rsidRPr="00294EAA" w:rsidRDefault="009C5732" w:rsidP="009C5732">
            <w:pPr>
              <w:rPr>
                <w:color w:val="000000" w:themeColor="text1"/>
                <w:lang w:eastAsia="id-ID"/>
              </w:rPr>
            </w:pPr>
          </w:p>
          <w:p w14:paraId="6A43B907" w14:textId="6DE88E47" w:rsidR="009C5732" w:rsidRPr="00294EAA" w:rsidRDefault="009C5732" w:rsidP="009C5732">
            <w:pPr>
              <w:rPr>
                <w:color w:val="000000" w:themeColor="text1"/>
                <w:lang w:eastAsia="id-ID"/>
              </w:rPr>
            </w:pPr>
          </w:p>
        </w:tc>
      </w:tr>
      <w:tr w:rsidR="001D594D" w:rsidRPr="00294EAA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294EAA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294EAA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CPL </w:t>
            </w:r>
            <w:r w:rsidRPr="00294EAA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sym w:font="Symbol" w:char="F0DE"/>
            </w:r>
            <w:r w:rsidRPr="00294EAA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294EAA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D0718" w:rsidRPr="00294EAA" w14:paraId="22C7752C" w14:textId="77777777" w:rsidTr="000F3F20">
        <w:trPr>
          <w:trHeight w:val="2810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D0718" w:rsidRPr="00294EAA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1419" w:type="dxa"/>
            <w:gridSpan w:val="3"/>
          </w:tcPr>
          <w:p w14:paraId="6A8A3DB2" w14:textId="33053815" w:rsidR="000F3F20" w:rsidRPr="00294EAA" w:rsidRDefault="00FC7BFD" w:rsidP="000F3F20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1</w:t>
            </w:r>
          </w:p>
          <w:p w14:paraId="4D7610CC" w14:textId="77777777" w:rsidR="00923C15" w:rsidRPr="00294EAA" w:rsidRDefault="00923C15" w:rsidP="000F3F20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A8086BD" w14:textId="77777777" w:rsidR="00923C15" w:rsidRPr="00294EAA" w:rsidRDefault="00923C15" w:rsidP="000F3F20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0EFF820" w14:textId="77777777" w:rsidR="00923C15" w:rsidRPr="00294EAA" w:rsidRDefault="00923C15" w:rsidP="000F3F20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E1FE6F3" w14:textId="6CF14E4C" w:rsidR="00FC7BFD" w:rsidRPr="00294EAA" w:rsidRDefault="00FC7BFD" w:rsidP="00FC7BFD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2</w:t>
            </w:r>
          </w:p>
          <w:p w14:paraId="7CE7A5A9" w14:textId="77777777" w:rsidR="00923C15" w:rsidRPr="00294EAA" w:rsidRDefault="00923C15" w:rsidP="00FC7BFD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8FF7FBE" w14:textId="77777777" w:rsidR="00923C15" w:rsidRPr="00294EAA" w:rsidRDefault="00923C15" w:rsidP="00FC7BFD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0807103" w14:textId="77777777" w:rsidR="00923C15" w:rsidRPr="00294EAA" w:rsidRDefault="00923C15" w:rsidP="00FC7BFD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2309300" w14:textId="77777777" w:rsidR="00923C15" w:rsidRPr="00294EAA" w:rsidRDefault="00923C15" w:rsidP="00FC7BFD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8EBABD4" w14:textId="721705B5" w:rsidR="00FC7BFD" w:rsidRPr="00294EAA" w:rsidRDefault="00FC7BFD" w:rsidP="00FC7BFD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3</w:t>
            </w:r>
          </w:p>
          <w:p w14:paraId="687BEC7E" w14:textId="77777777" w:rsidR="00923C15" w:rsidRPr="00294EAA" w:rsidRDefault="00923C15" w:rsidP="00FC7BFD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75CE38B" w14:textId="77777777" w:rsidR="00923C15" w:rsidRPr="00294EAA" w:rsidRDefault="00923C15" w:rsidP="00FC7BFD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2B42E1" w14:textId="77777777" w:rsidR="00923C15" w:rsidRPr="00294EAA" w:rsidRDefault="00923C15" w:rsidP="00FC7BFD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703D687" w14:textId="0922E036" w:rsidR="00FC7BFD" w:rsidRPr="00294EAA" w:rsidRDefault="00FC7BFD" w:rsidP="00FC7BFD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4</w:t>
            </w:r>
          </w:p>
          <w:p w14:paraId="00538C79" w14:textId="77777777" w:rsidR="00923C15" w:rsidRPr="00294EAA" w:rsidRDefault="00923C15" w:rsidP="00FC7BFD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F8C0AC4" w14:textId="77777777" w:rsidR="00923C15" w:rsidRPr="00294EAA" w:rsidRDefault="00923C15" w:rsidP="00FC7BFD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3C7064A" w14:textId="3B0FC00E" w:rsidR="00FC7BFD" w:rsidRPr="00294EAA" w:rsidRDefault="00FC7BFD" w:rsidP="00FC7BFD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5</w:t>
            </w:r>
          </w:p>
          <w:p w14:paraId="730EF7FD" w14:textId="454C6087" w:rsidR="00D412C0" w:rsidRPr="00294EAA" w:rsidRDefault="00D412C0" w:rsidP="000F3F20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2197" w:type="dxa"/>
            <w:gridSpan w:val="10"/>
          </w:tcPr>
          <w:p w14:paraId="33F9A399" w14:textId="4CFF2141" w:rsidR="00FC7BFD" w:rsidRPr="00294EAA" w:rsidRDefault="00E80F62" w:rsidP="0059723B">
            <w:pPr>
              <w:pStyle w:val="ListParagraph"/>
              <w:numPr>
                <w:ilvl w:val="0"/>
                <w:numId w:val="6"/>
              </w:numPr>
              <w:tabs>
                <w:tab w:val="clear" w:pos="720"/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efinisi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ifat-sifatnya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0B060518" w14:textId="50B47704" w:rsidR="00FC7BFD" w:rsidRPr="00294EAA" w:rsidRDefault="00E80F62" w:rsidP="0059723B">
            <w:pPr>
              <w:pStyle w:val="ListParagraph"/>
              <w:numPr>
                <w:ilvl w:val="0"/>
                <w:numId w:val="6"/>
              </w:numPr>
              <w:tabs>
                <w:tab w:val="clear" w:pos="720"/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Newtonian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non-Newtonian.</w:t>
            </w:r>
          </w:p>
          <w:p w14:paraId="00FE1B66" w14:textId="25CE8ECC" w:rsidR="00FC7BFD" w:rsidRPr="00294EAA" w:rsidRDefault="00E80F62" w:rsidP="0059723B">
            <w:pPr>
              <w:pStyle w:val="ListParagraph"/>
              <w:numPr>
                <w:ilvl w:val="0"/>
                <w:numId w:val="6"/>
              </w:numPr>
              <w:tabs>
                <w:tab w:val="clear" w:pos="720"/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Viskositas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oefisie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esek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69B2BDEB" w14:textId="77777777" w:rsidR="00FC7BFD" w:rsidRPr="00294EAA" w:rsidRDefault="00FC7BFD" w:rsidP="00923C15">
            <w:pPr>
              <w:pStyle w:val="ListParagraph"/>
              <w:tabs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</w:p>
          <w:p w14:paraId="249B75C2" w14:textId="0D46C99A" w:rsidR="00FC7BFD" w:rsidRPr="00294EAA" w:rsidRDefault="00E80F62" w:rsidP="0059723B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Hukum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ontinuitas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7B016435" w14:textId="6F7EFBCC" w:rsidR="00FC7BFD" w:rsidRPr="00294EAA" w:rsidRDefault="00E80F62" w:rsidP="0059723B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rsama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Euler.</w:t>
            </w:r>
          </w:p>
          <w:p w14:paraId="7F6E4DCF" w14:textId="52D1B90F" w:rsidR="00FC7BFD" w:rsidRPr="00294EAA" w:rsidRDefault="00E80F62" w:rsidP="0059723B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rsama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Bernoulli.</w:t>
            </w:r>
          </w:p>
          <w:p w14:paraId="45ABECDE" w14:textId="11E22F0A" w:rsidR="00FC7BFD" w:rsidRPr="00294EAA" w:rsidRDefault="00E80F62" w:rsidP="0059723B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rsama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avier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Stokes.</w:t>
            </w:r>
          </w:p>
          <w:p w14:paraId="14609640" w14:textId="77777777" w:rsidR="00FC7BFD" w:rsidRPr="00294EAA" w:rsidRDefault="00FC7BFD" w:rsidP="00923C15">
            <w:pPr>
              <w:tabs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</w:p>
          <w:p w14:paraId="0A306C34" w14:textId="294F5A70" w:rsidR="00FC7BFD" w:rsidRPr="00294EAA" w:rsidRDefault="00E80F62" w:rsidP="0059723B">
            <w:pPr>
              <w:pStyle w:val="ListParagraph"/>
              <w:numPr>
                <w:ilvl w:val="0"/>
                <w:numId w:val="8"/>
              </w:numPr>
              <w:tabs>
                <w:tab w:val="clear" w:pos="720"/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ngetahu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ipa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urus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7EB3C60D" w14:textId="15220A28" w:rsidR="00FC7BFD" w:rsidRPr="00294EAA" w:rsidRDefault="00E80F62" w:rsidP="0059723B">
            <w:pPr>
              <w:pStyle w:val="ListParagraph"/>
              <w:numPr>
                <w:ilvl w:val="0"/>
                <w:numId w:val="8"/>
              </w:numPr>
              <w:tabs>
                <w:tab w:val="clear" w:pos="720"/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ngetahu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ipa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engkok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1693CDC6" w14:textId="68EF04E9" w:rsidR="00FC7BFD" w:rsidRPr="00294EAA" w:rsidRDefault="00E80F62" w:rsidP="0059723B">
            <w:pPr>
              <w:pStyle w:val="ListParagraph"/>
              <w:numPr>
                <w:ilvl w:val="0"/>
                <w:numId w:val="8"/>
              </w:numPr>
              <w:tabs>
                <w:tab w:val="clear" w:pos="720"/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ngetahu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jaring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pipa.</w:t>
            </w:r>
          </w:p>
          <w:p w14:paraId="67A15B43" w14:textId="77777777" w:rsidR="00FC7BFD" w:rsidRPr="00294EAA" w:rsidRDefault="00FC7BFD" w:rsidP="00923C15">
            <w:pPr>
              <w:pStyle w:val="ListParagraph"/>
              <w:tabs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</w:p>
          <w:p w14:paraId="3F49EECF" w14:textId="34869584" w:rsidR="00FC7BFD" w:rsidRPr="00294EAA" w:rsidRDefault="00E80F62" w:rsidP="0059723B">
            <w:pPr>
              <w:pStyle w:val="ListParagraph"/>
              <w:numPr>
                <w:ilvl w:val="0"/>
                <w:numId w:val="9"/>
              </w:numPr>
              <w:tabs>
                <w:tab w:val="clear" w:pos="720"/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nganalisis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nginterpretas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aya-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aya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ada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enda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erendam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enda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ngapung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0A331300" w14:textId="214AA0AF" w:rsidR="00FC7BFD" w:rsidRPr="00294EAA" w:rsidRDefault="00E80F62" w:rsidP="0059723B">
            <w:pPr>
              <w:pStyle w:val="ListParagraph"/>
              <w:numPr>
                <w:ilvl w:val="0"/>
                <w:numId w:val="9"/>
              </w:numPr>
              <w:tabs>
                <w:tab w:val="clear" w:pos="720"/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cepat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at-alat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eperti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pitot tube dan manometer.</w:t>
            </w:r>
          </w:p>
          <w:p w14:paraId="36D37BF5" w14:textId="77777777" w:rsidR="00FC7BFD" w:rsidRPr="00294EAA" w:rsidRDefault="00FC7BFD" w:rsidP="00923C15">
            <w:pPr>
              <w:pStyle w:val="ListParagraph"/>
              <w:tabs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</w:p>
          <w:p w14:paraId="123E73D2" w14:textId="63F76147" w:rsidR="00FC7BFD" w:rsidRPr="00294EAA" w:rsidRDefault="00E80F62" w:rsidP="0059723B">
            <w:pPr>
              <w:pStyle w:val="ListParagraph"/>
              <w:numPr>
                <w:ilvl w:val="0"/>
                <w:numId w:val="9"/>
              </w:numPr>
              <w:tabs>
                <w:tab w:val="clear" w:pos="720"/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ekan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cepat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debit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31A814AC" w14:textId="52B9FF00" w:rsidR="00FC7BFD" w:rsidRPr="00294EAA" w:rsidRDefault="00E80F62" w:rsidP="0059723B">
            <w:pPr>
              <w:pStyle w:val="ListParagraph"/>
              <w:numPr>
                <w:ilvl w:val="0"/>
                <w:numId w:val="9"/>
              </w:numPr>
              <w:tabs>
                <w:tab w:val="clear" w:pos="720"/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ngguna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at-alat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eperti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anemometer,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owmeter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FC7BFD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pressure transducer</w:t>
            </w:r>
          </w:p>
          <w:p w14:paraId="0193EBBD" w14:textId="6647A12A" w:rsidR="00AD0718" w:rsidRPr="00294EAA" w:rsidRDefault="00AD0718" w:rsidP="000F3F20">
            <w:pPr>
              <w:ind w:left="316" w:hanging="316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D0718" w:rsidRPr="00294EAA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294EAA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Deskripsi</w:t>
            </w:r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294EAA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Singkat</w:t>
            </w:r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M</w:t>
            </w:r>
            <w:r w:rsidR="00A82C4C"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ata </w:t>
            </w: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</w:t>
            </w:r>
            <w:r w:rsidR="00A82C4C"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21390972" w:rsidR="00AD0718" w:rsidRPr="00294EAA" w:rsidRDefault="000F3F20" w:rsidP="001624E0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294EAA"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Mata kuliah Mekanika Fluida membahas tentang sifat dan perilaku fluida dalam keadaan diam dan bergerak. Mata kuliah ini memberikan pemahaman dasar tentang prinsip-prinsip dasar mekanika fluida serta penerapannya dalam berbagai fenomena alam dan rekayasa. Melalui pembelajaran teori dan penerapan praktis, mahasiswa akan mempelajari konsep-konsep dasar mekanika fluida, seperti hukum kontinuitas, persamaan Euler, persamaan Bernoulli, dan persamaan Navier-Stokes</w:t>
            </w:r>
            <w:r w:rsidR="000822D4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. </w:t>
            </w:r>
          </w:p>
        </w:tc>
      </w:tr>
      <w:tr w:rsidR="00AD0718" w:rsidRPr="00294EAA" w14:paraId="2B75DF7D" w14:textId="77777777" w:rsidTr="0093796F">
        <w:trPr>
          <w:trHeight w:val="26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294EAA" w:rsidRDefault="00AD0718" w:rsidP="00AD0718">
            <w:pPr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73B2AC18" w14:textId="77777777" w:rsidR="000F3F20" w:rsidRPr="00294EAA" w:rsidRDefault="000F3F20" w:rsidP="0059723B">
            <w:pPr>
              <w:numPr>
                <w:ilvl w:val="0"/>
                <w:numId w:val="5"/>
              </w:numPr>
              <w:tabs>
                <w:tab w:val="clear" w:pos="720"/>
              </w:tabs>
              <w:autoSpaceDE/>
              <w:autoSpaceDN/>
              <w:ind w:left="316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ifat-sifat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:</w:t>
            </w:r>
          </w:p>
          <w:p w14:paraId="28810D0E" w14:textId="77777777" w:rsidR="000F3F20" w:rsidRPr="00294EAA" w:rsidRDefault="000F3F20" w:rsidP="0059723B">
            <w:pPr>
              <w:pStyle w:val="ListParagraph"/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efinis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ifat-sifatny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79DEA122" w14:textId="77777777" w:rsidR="000F3F20" w:rsidRPr="00294EAA" w:rsidRDefault="000F3F20" w:rsidP="0059723B">
            <w:pPr>
              <w:pStyle w:val="ListParagraph"/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Newtonian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non-Newtonian.</w:t>
            </w:r>
          </w:p>
          <w:p w14:paraId="6CD88764" w14:textId="77777777" w:rsidR="000F3F20" w:rsidRPr="00294EAA" w:rsidRDefault="000F3F20" w:rsidP="0059723B">
            <w:pPr>
              <w:pStyle w:val="ListParagraph"/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Viskositas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oefisie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esek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49CEF2DA" w14:textId="77777777" w:rsidR="000F3F20" w:rsidRPr="00294EAA" w:rsidRDefault="000F3F20" w:rsidP="0059723B">
            <w:pPr>
              <w:numPr>
                <w:ilvl w:val="0"/>
                <w:numId w:val="5"/>
              </w:numPr>
              <w:tabs>
                <w:tab w:val="clear" w:pos="720"/>
              </w:tabs>
              <w:autoSpaceDE/>
              <w:autoSpaceDN/>
              <w:ind w:left="316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Hukum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sar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kanik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:</w:t>
            </w:r>
          </w:p>
          <w:p w14:paraId="234761D9" w14:textId="77777777" w:rsidR="000F3F20" w:rsidRPr="00294EAA" w:rsidRDefault="000F3F20" w:rsidP="0059723B">
            <w:pPr>
              <w:pStyle w:val="ListParagraph"/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Hukum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ontinuitas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048194B5" w14:textId="77777777" w:rsidR="000F3F20" w:rsidRPr="00294EAA" w:rsidRDefault="000F3F20" w:rsidP="0059723B">
            <w:pPr>
              <w:pStyle w:val="ListParagraph"/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rsama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Euler.</w:t>
            </w:r>
          </w:p>
          <w:p w14:paraId="7A32932E" w14:textId="77777777" w:rsidR="000F3F20" w:rsidRPr="00294EAA" w:rsidRDefault="000F3F20" w:rsidP="0059723B">
            <w:pPr>
              <w:pStyle w:val="ListParagraph"/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rsama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Bernoulli.</w:t>
            </w:r>
          </w:p>
          <w:p w14:paraId="01454B18" w14:textId="77777777" w:rsidR="000F3F20" w:rsidRPr="00294EAA" w:rsidRDefault="000F3F20" w:rsidP="0059723B">
            <w:pPr>
              <w:pStyle w:val="ListParagraph"/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rsama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avier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Stokes.</w:t>
            </w:r>
          </w:p>
          <w:p w14:paraId="5A5E831A" w14:textId="77777777" w:rsidR="000F3F20" w:rsidRPr="00294EAA" w:rsidRDefault="000F3F20" w:rsidP="0059723B">
            <w:pPr>
              <w:numPr>
                <w:ilvl w:val="0"/>
                <w:numId w:val="5"/>
              </w:numPr>
              <w:tabs>
                <w:tab w:val="clear" w:pos="720"/>
              </w:tabs>
              <w:autoSpaceDE/>
              <w:autoSpaceDN/>
              <w:ind w:left="316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ip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:</w:t>
            </w:r>
          </w:p>
          <w:p w14:paraId="44B239B6" w14:textId="77777777" w:rsidR="000F3F20" w:rsidRPr="00294EAA" w:rsidRDefault="000F3F20" w:rsidP="0059723B">
            <w:pPr>
              <w:pStyle w:val="ListParagraph"/>
              <w:numPr>
                <w:ilvl w:val="0"/>
                <w:numId w:val="8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lastRenderedPageBreak/>
              <w:t>Alir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ip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urus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524BEF41" w14:textId="77777777" w:rsidR="000F3F20" w:rsidRPr="00294EAA" w:rsidRDefault="000F3F20" w:rsidP="0059723B">
            <w:pPr>
              <w:pStyle w:val="ListParagraph"/>
              <w:numPr>
                <w:ilvl w:val="0"/>
                <w:numId w:val="8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ip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engkok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2680FA0B" w14:textId="410AB198" w:rsidR="000F3F20" w:rsidRPr="00294EAA" w:rsidRDefault="000F3F20" w:rsidP="0059723B">
            <w:pPr>
              <w:pStyle w:val="ListParagraph"/>
              <w:numPr>
                <w:ilvl w:val="0"/>
                <w:numId w:val="8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jaring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ip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3D053DAE" w14:textId="77777777" w:rsidR="000F3F20" w:rsidRPr="00294EAA" w:rsidRDefault="000F3F20" w:rsidP="0059723B">
            <w:pPr>
              <w:numPr>
                <w:ilvl w:val="0"/>
                <w:numId w:val="5"/>
              </w:numPr>
              <w:tabs>
                <w:tab w:val="clear" w:pos="720"/>
              </w:tabs>
              <w:autoSpaceDE/>
              <w:autoSpaceDN/>
              <w:ind w:left="316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di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ekitar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Benda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adat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:</w:t>
            </w:r>
          </w:p>
          <w:p w14:paraId="0D1C1335" w14:textId="77777777" w:rsidR="000F3F20" w:rsidRPr="00294EAA" w:rsidRDefault="000F3F20" w:rsidP="0059723B">
            <w:pPr>
              <w:pStyle w:val="ListParagraph"/>
              <w:numPr>
                <w:ilvl w:val="0"/>
                <w:numId w:val="9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aya-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ay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a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en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erendam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en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ngapung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09198750" w14:textId="77777777" w:rsidR="000F3F20" w:rsidRPr="00294EAA" w:rsidRDefault="000F3F20" w:rsidP="0059723B">
            <w:pPr>
              <w:pStyle w:val="ListParagraph"/>
              <w:numPr>
                <w:ilvl w:val="0"/>
                <w:numId w:val="9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cepat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at-alat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epert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itot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tube dan manometer.</w:t>
            </w:r>
          </w:p>
          <w:p w14:paraId="3368BE3D" w14:textId="77777777" w:rsidR="000F3F20" w:rsidRPr="00294EAA" w:rsidRDefault="000F3F20" w:rsidP="0059723B">
            <w:pPr>
              <w:numPr>
                <w:ilvl w:val="0"/>
                <w:numId w:val="5"/>
              </w:numPr>
              <w:tabs>
                <w:tab w:val="clear" w:pos="720"/>
              </w:tabs>
              <w:autoSpaceDE/>
              <w:autoSpaceDN/>
              <w:ind w:left="316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Instrumentas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kanik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:</w:t>
            </w:r>
          </w:p>
          <w:p w14:paraId="5456EA26" w14:textId="77777777" w:rsidR="000F3F20" w:rsidRPr="00294EAA" w:rsidRDefault="000F3F20" w:rsidP="0059723B">
            <w:pPr>
              <w:pStyle w:val="ListParagraph"/>
              <w:numPr>
                <w:ilvl w:val="0"/>
                <w:numId w:val="10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ekan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cepat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debit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2196A648" w14:textId="55E32206" w:rsidR="003874FF" w:rsidRPr="00294EAA" w:rsidRDefault="000F3F20" w:rsidP="0059723B">
            <w:pPr>
              <w:pStyle w:val="ListParagraph"/>
              <w:numPr>
                <w:ilvl w:val="0"/>
                <w:numId w:val="10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ngguna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at-alat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epert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anemometer, flowmeter, dan pressure transducer.</w:t>
            </w:r>
          </w:p>
        </w:tc>
      </w:tr>
      <w:tr w:rsidR="00AD0718" w:rsidRPr="00294EAA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294EAA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lastRenderedPageBreak/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294EAA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Utama</w:t>
            </w:r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294EAA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  <w:tr w:rsidR="00AD0718" w:rsidRPr="00294EAA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294EAA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9BF3F65" w14:textId="17D97E6B" w:rsidR="002756D7" w:rsidRPr="00294EAA" w:rsidRDefault="002756D7" w:rsidP="0059723B">
            <w:pPr>
              <w:numPr>
                <w:ilvl w:val="0"/>
                <w:numId w:val="2"/>
              </w:numPr>
              <w:autoSpaceDE/>
              <w:autoSpaceDN/>
              <w:ind w:left="311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David, M. </w:t>
            </w:r>
            <w:r w:rsidR="00D412C0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(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1980</w:t>
            </w:r>
            <w:r w:rsidR="00D412C0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)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294EAA">
              <w:rPr>
                <w:rFonts w:asciiTheme="minorHAnsi" w:eastAsia="Calibri" w:hAnsiTheme="minorHAnsi" w:cstheme="minorHAnsi"/>
                <w:i/>
                <w:color w:val="000000" w:themeColor="text1"/>
                <w:sz w:val="22"/>
                <w:szCs w:val="22"/>
                <w:lang w:val="id-ID"/>
              </w:rPr>
              <w:t>Geostatistical Ore Reserve Estimation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, Elsevier, Amsterdam.</w:t>
            </w:r>
          </w:p>
          <w:p w14:paraId="4D102138" w14:textId="4B7FE46D" w:rsidR="00E42F19" w:rsidRPr="00294EAA" w:rsidRDefault="00E42F19" w:rsidP="0059723B">
            <w:pPr>
              <w:numPr>
                <w:ilvl w:val="0"/>
                <w:numId w:val="2"/>
              </w:numPr>
              <w:autoSpaceDE/>
              <w:autoSpaceDN/>
              <w:ind w:left="311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Davis, J.C. </w:t>
            </w:r>
            <w:r w:rsidR="00D412C0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(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2002</w:t>
            </w:r>
            <w:r w:rsidR="00D412C0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).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294EAA">
              <w:rPr>
                <w:rFonts w:asciiTheme="minorHAnsi" w:eastAsia="Calibri" w:hAnsiTheme="minorHAnsi" w:cstheme="minorHAnsi"/>
                <w:i/>
                <w:iCs/>
                <w:color w:val="000000" w:themeColor="text1"/>
                <w:sz w:val="22"/>
                <w:szCs w:val="22"/>
                <w:lang w:val="id-ID"/>
              </w:rPr>
              <w:t>Statistics and Data Analysis in Geology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. John Wiley &amp; Sons: New York.</w:t>
            </w:r>
          </w:p>
          <w:p w14:paraId="59B7A407" w14:textId="5DF75C3D" w:rsidR="002756D7" w:rsidRPr="00294EAA" w:rsidRDefault="002756D7" w:rsidP="0059723B">
            <w:pPr>
              <w:numPr>
                <w:ilvl w:val="0"/>
                <w:numId w:val="2"/>
              </w:numPr>
              <w:autoSpaceDE/>
              <w:autoSpaceDN/>
              <w:ind w:left="311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Isaaks</w:t>
            </w:r>
            <w:r w:rsidR="0059231B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,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 E</w:t>
            </w:r>
            <w:r w:rsidR="0059231B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.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H</w:t>
            </w:r>
            <w:r w:rsidR="0091778B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.</w:t>
            </w:r>
            <w:r w:rsidR="00D412C0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, and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 Srivastava R</w:t>
            </w:r>
            <w:r w:rsidR="00D412C0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.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M</w:t>
            </w:r>
            <w:r w:rsidR="004D1260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.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="00D412C0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(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1989</w:t>
            </w:r>
            <w:r w:rsidR="00D412C0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)</w:t>
            </w:r>
            <w:r w:rsidR="004D1260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.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294EAA">
              <w:rPr>
                <w:rFonts w:asciiTheme="minorHAnsi" w:eastAsia="Calibri" w:hAnsiTheme="minorHAnsi" w:cstheme="minorHAnsi"/>
                <w:i/>
                <w:color w:val="000000" w:themeColor="text1"/>
                <w:sz w:val="22"/>
                <w:szCs w:val="22"/>
                <w:lang w:val="id-ID"/>
              </w:rPr>
              <w:t>Applied Geostatistics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, Oxford University Press.</w:t>
            </w:r>
          </w:p>
          <w:p w14:paraId="453069A1" w14:textId="416E01D3" w:rsidR="00955BAC" w:rsidRPr="00294EAA" w:rsidRDefault="00955BAC" w:rsidP="0059723B">
            <w:pPr>
              <w:numPr>
                <w:ilvl w:val="0"/>
                <w:numId w:val="2"/>
              </w:numPr>
              <w:autoSpaceDE/>
              <w:autoSpaceDN/>
              <w:ind w:left="311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artiningtyas, N. </w:t>
            </w:r>
            <w:r w:rsidR="00D412C0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(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2011</w:t>
            </w:r>
            <w:r w:rsidR="00D412C0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)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. </w:t>
            </w:r>
            <w:r w:rsidRPr="00294EAA">
              <w:rPr>
                <w:rFonts w:asciiTheme="minorHAnsi" w:eastAsia="Calibri" w:hAnsiTheme="minorHAnsi" w:cstheme="minorHAnsi"/>
                <w:i/>
                <w:iCs/>
                <w:color w:val="000000" w:themeColor="text1"/>
                <w:sz w:val="22"/>
                <w:szCs w:val="22"/>
                <w:lang w:val="id-ID"/>
              </w:rPr>
              <w:t>Statistika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. Prestasi Pustaka: Jakarta.</w:t>
            </w:r>
          </w:p>
          <w:p w14:paraId="751C8A57" w14:textId="1CC416CC" w:rsidR="002756D7" w:rsidRPr="00294EAA" w:rsidRDefault="002756D7" w:rsidP="0059723B">
            <w:pPr>
              <w:numPr>
                <w:ilvl w:val="0"/>
                <w:numId w:val="2"/>
              </w:numPr>
              <w:autoSpaceDE/>
              <w:autoSpaceDN/>
              <w:ind w:left="311"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Reyment R</w:t>
            </w:r>
            <w:r w:rsidR="00177F38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.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A.,</w:t>
            </w:r>
            <w:r w:rsidR="0091778B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D412C0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 xml:space="preserve">and 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Savazzi E</w:t>
            </w:r>
            <w:r w:rsidR="0091778B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.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="00D412C0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(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1999</w:t>
            </w:r>
            <w:r w:rsidR="00D412C0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)</w:t>
            </w:r>
            <w:r w:rsidR="0091778B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.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294EAA">
              <w:rPr>
                <w:rFonts w:asciiTheme="minorHAnsi" w:eastAsia="Calibri" w:hAnsiTheme="minorHAnsi" w:cstheme="minorHAnsi"/>
                <w:i/>
                <w:color w:val="000000" w:themeColor="text1"/>
                <w:sz w:val="22"/>
                <w:szCs w:val="22"/>
                <w:lang w:val="id-ID"/>
              </w:rPr>
              <w:t>Aspects of Multivariate Statistical Analysis in Geology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,</w:t>
            </w:r>
            <w:r w:rsidR="006E643D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Elsevier Science, Amsterdam</w:t>
            </w:r>
            <w:r w:rsidR="006A6E45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53F0E396" w14:textId="3B3A1872" w:rsidR="00955BAC" w:rsidRPr="00294EAA" w:rsidRDefault="002756D7" w:rsidP="0059723B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311"/>
              <w:contextualSpacing/>
              <w:rPr>
                <w:rFonts w:asciiTheme="minorHAnsi" w:hAnsiTheme="minorHAnsi"/>
                <w:color w:val="000000" w:themeColor="text1"/>
                <w:sz w:val="22"/>
                <w:szCs w:val="22"/>
                <w:lang w:val="id-ID"/>
              </w:rPr>
            </w:pP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Snowden, V. </w:t>
            </w:r>
            <w:r w:rsidR="00D412C0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and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 Snowden P. </w:t>
            </w:r>
            <w:r w:rsidR="00D412C0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(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1995</w:t>
            </w:r>
            <w:r w:rsidR="00D412C0"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</w:rPr>
              <w:t>)</w:t>
            </w:r>
            <w:r w:rsidRPr="00294EAA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. </w:t>
            </w:r>
            <w:r w:rsidRPr="00294EAA">
              <w:rPr>
                <w:rFonts w:asciiTheme="minorHAnsi" w:eastAsia="Calibri" w:hAnsiTheme="minorHAnsi" w:cstheme="minorHAnsi"/>
                <w:i/>
                <w:color w:val="000000" w:themeColor="text1"/>
                <w:sz w:val="22"/>
                <w:szCs w:val="22"/>
                <w:lang w:val="id-ID"/>
              </w:rPr>
              <w:t>Applied Mining Geostatistics: A Short Course in Resources Estimation and Grade Control</w:t>
            </w:r>
            <w:r w:rsidR="00955BAC" w:rsidRPr="00294EAA">
              <w:rPr>
                <w:rFonts w:asciiTheme="minorHAnsi" w:eastAsia="Calibri" w:hAnsiTheme="minorHAnsi" w:cstheme="minorHAnsi"/>
                <w:i/>
                <w:color w:val="000000" w:themeColor="text1"/>
                <w:sz w:val="22"/>
                <w:szCs w:val="22"/>
              </w:rPr>
              <w:t>.</w:t>
            </w:r>
          </w:p>
          <w:p w14:paraId="3F22D69D" w14:textId="31E7E43F" w:rsidR="00AD0718" w:rsidRPr="00294EAA" w:rsidRDefault="00955BAC" w:rsidP="0059723B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311"/>
              <w:contextualSpacing/>
              <w:rPr>
                <w:rFonts w:asciiTheme="minorHAnsi" w:hAnsiTheme="minorHAnsi"/>
                <w:color w:val="000000" w:themeColor="text1"/>
                <w:sz w:val="22"/>
                <w:szCs w:val="22"/>
                <w:lang w:val="id-ID"/>
              </w:rPr>
            </w:pPr>
            <w:r w:rsidRPr="00294EAA">
              <w:rPr>
                <w:rFonts w:asciiTheme="minorHAnsi" w:hAnsiTheme="minorHAnsi"/>
                <w:color w:val="000000" w:themeColor="text1"/>
                <w:sz w:val="22"/>
                <w:szCs w:val="22"/>
                <w:lang w:val="id-ID" w:eastAsia="ja-JP"/>
              </w:rPr>
              <w:t xml:space="preserve">Sofyan, S. </w:t>
            </w:r>
            <w:r w:rsidR="00D412C0" w:rsidRPr="00294EAA">
              <w:rPr>
                <w:rFonts w:asciiTheme="minorHAnsi" w:hAnsiTheme="minorHAnsi"/>
                <w:color w:val="000000" w:themeColor="text1"/>
                <w:sz w:val="22"/>
                <w:szCs w:val="22"/>
                <w:lang w:eastAsia="ja-JP"/>
              </w:rPr>
              <w:t>(</w:t>
            </w:r>
            <w:r w:rsidRPr="00294EAA">
              <w:rPr>
                <w:rFonts w:asciiTheme="minorHAnsi" w:hAnsiTheme="minorHAnsi"/>
                <w:color w:val="000000" w:themeColor="text1"/>
                <w:sz w:val="22"/>
                <w:szCs w:val="22"/>
                <w:lang w:val="id-ID" w:eastAsia="ja-JP"/>
              </w:rPr>
              <w:t>2010</w:t>
            </w:r>
            <w:r w:rsidR="00D412C0" w:rsidRPr="00294EAA">
              <w:rPr>
                <w:rFonts w:asciiTheme="minorHAnsi" w:hAnsiTheme="minorHAnsi"/>
                <w:color w:val="000000" w:themeColor="text1"/>
                <w:sz w:val="22"/>
                <w:szCs w:val="22"/>
                <w:lang w:eastAsia="ja-JP"/>
              </w:rPr>
              <w:t>)</w:t>
            </w:r>
            <w:r w:rsidRPr="00294EAA">
              <w:rPr>
                <w:rFonts w:asciiTheme="minorHAnsi" w:hAnsiTheme="minorHAnsi"/>
                <w:color w:val="000000" w:themeColor="text1"/>
                <w:sz w:val="22"/>
                <w:szCs w:val="22"/>
                <w:lang w:val="id-ID" w:eastAsia="ja-JP"/>
              </w:rPr>
              <w:t xml:space="preserve">. </w:t>
            </w:r>
            <w:r w:rsidRPr="00294EAA">
              <w:rPr>
                <w:rFonts w:asciiTheme="minorHAnsi" w:hAnsiTheme="minorHAnsi"/>
                <w:i/>
                <w:iCs/>
                <w:color w:val="000000" w:themeColor="text1"/>
                <w:sz w:val="22"/>
                <w:szCs w:val="22"/>
                <w:lang w:val="id-ID" w:eastAsia="ja-JP"/>
              </w:rPr>
              <w:t>Statistika Deskriptif Untuk Penelitian</w:t>
            </w:r>
            <w:r w:rsidRPr="00294EAA">
              <w:rPr>
                <w:rFonts w:asciiTheme="minorHAnsi" w:hAnsiTheme="minorHAnsi"/>
                <w:color w:val="000000" w:themeColor="text1"/>
                <w:sz w:val="22"/>
                <w:szCs w:val="22"/>
                <w:lang w:val="id-ID" w:eastAsia="ja-JP"/>
              </w:rPr>
              <w:t>. Rajawali Press: Jakarta</w:t>
            </w:r>
            <w:r w:rsidR="006A6E45" w:rsidRPr="00294EAA">
              <w:rPr>
                <w:rFonts w:asciiTheme="minorHAnsi" w:eastAsia="Calibri" w:hAnsiTheme="minorHAnsi" w:cstheme="minorHAnsi"/>
                <w:i/>
                <w:color w:val="000000" w:themeColor="text1"/>
                <w:sz w:val="22"/>
                <w:szCs w:val="22"/>
              </w:rPr>
              <w:t>.</w:t>
            </w:r>
          </w:p>
          <w:p w14:paraId="08894022" w14:textId="3FAF3A5A" w:rsidR="00955BAC" w:rsidRPr="00294EAA" w:rsidRDefault="00955BAC" w:rsidP="0059723B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311"/>
              <w:contextualSpacing/>
              <w:rPr>
                <w:rFonts w:asciiTheme="minorHAnsi" w:hAnsiTheme="minorHAnsi"/>
                <w:color w:val="000000" w:themeColor="text1"/>
                <w:sz w:val="22"/>
                <w:szCs w:val="22"/>
                <w:lang w:val="id-ID"/>
              </w:rPr>
            </w:pPr>
            <w:r w:rsidRPr="00294EAA">
              <w:rPr>
                <w:rFonts w:asciiTheme="minorHAnsi" w:hAnsiTheme="minorHAnsi"/>
                <w:color w:val="000000" w:themeColor="text1"/>
                <w:sz w:val="22"/>
                <w:szCs w:val="22"/>
                <w:lang w:val="id-ID" w:eastAsia="ja-JP"/>
              </w:rPr>
              <w:t xml:space="preserve">Sudarwono </w:t>
            </w:r>
            <w:r w:rsidR="00D412C0" w:rsidRPr="00294EAA">
              <w:rPr>
                <w:rFonts w:asciiTheme="minorHAnsi" w:hAnsiTheme="minorHAnsi"/>
                <w:color w:val="000000" w:themeColor="text1"/>
                <w:sz w:val="22"/>
                <w:szCs w:val="22"/>
                <w:lang w:eastAsia="ja-JP"/>
              </w:rPr>
              <w:t>(</w:t>
            </w:r>
            <w:r w:rsidRPr="00294EAA">
              <w:rPr>
                <w:rFonts w:asciiTheme="minorHAnsi" w:hAnsiTheme="minorHAnsi"/>
                <w:color w:val="000000" w:themeColor="text1"/>
                <w:sz w:val="22"/>
                <w:szCs w:val="22"/>
                <w:lang w:val="id-ID" w:eastAsia="ja-JP"/>
              </w:rPr>
              <w:t>2012</w:t>
            </w:r>
            <w:r w:rsidR="00D412C0" w:rsidRPr="00294EAA">
              <w:rPr>
                <w:rFonts w:asciiTheme="minorHAnsi" w:hAnsiTheme="minorHAnsi"/>
                <w:color w:val="000000" w:themeColor="text1"/>
                <w:sz w:val="22"/>
                <w:szCs w:val="22"/>
                <w:lang w:eastAsia="ja-JP"/>
              </w:rPr>
              <w:t>)</w:t>
            </w:r>
            <w:r w:rsidRPr="00294EAA">
              <w:rPr>
                <w:rFonts w:asciiTheme="minorHAnsi" w:hAnsiTheme="minorHAnsi"/>
                <w:color w:val="000000" w:themeColor="text1"/>
                <w:sz w:val="22"/>
                <w:szCs w:val="22"/>
                <w:lang w:val="id-ID" w:eastAsia="ja-JP"/>
              </w:rPr>
              <w:t xml:space="preserve">. </w:t>
            </w:r>
            <w:r w:rsidRPr="00294EAA">
              <w:rPr>
                <w:rFonts w:asciiTheme="minorHAnsi" w:hAnsiTheme="minorHAnsi"/>
                <w:i/>
                <w:iCs/>
                <w:color w:val="000000" w:themeColor="text1"/>
                <w:sz w:val="22"/>
                <w:szCs w:val="22"/>
                <w:lang w:val="id-ID" w:eastAsia="ja-JP"/>
              </w:rPr>
              <w:t>Statistika Probabilitas</w:t>
            </w:r>
            <w:r w:rsidRPr="00294EAA">
              <w:rPr>
                <w:rFonts w:asciiTheme="minorHAnsi" w:hAnsiTheme="minorHAnsi"/>
                <w:color w:val="000000" w:themeColor="text1"/>
                <w:sz w:val="22"/>
                <w:szCs w:val="22"/>
                <w:lang w:val="id-ID" w:eastAsia="ja-JP"/>
              </w:rPr>
              <w:t>. Penerbit Andi: Yogyakarta.</w:t>
            </w:r>
          </w:p>
        </w:tc>
      </w:tr>
      <w:tr w:rsidR="00AD0718" w:rsidRPr="00294EAA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294EAA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294EAA" w:rsidRDefault="00AD0718" w:rsidP="00AD071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b/>
                <w:iCs/>
                <w:noProof/>
                <w:color w:val="000000" w:themeColor="text1"/>
                <w:sz w:val="22"/>
                <w:szCs w:val="22"/>
                <w:lang w:val="id-ID"/>
              </w:rPr>
              <w:t>Pendukung</w:t>
            </w:r>
            <w:r w:rsidRPr="00294EAA">
              <w:rPr>
                <w:rFonts w:asciiTheme="minorHAnsi" w:hAnsiTheme="minorHAnsi" w:cstheme="minorHAnsi"/>
                <w:b/>
                <w:iCs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294EAA" w:rsidRDefault="00AD0718" w:rsidP="00AD071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EE7030" w:rsidRPr="00294EAA" w14:paraId="3A4F386E" w14:textId="77777777" w:rsidTr="005221EE">
        <w:trPr>
          <w:trHeight w:val="2485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294EAA" w:rsidRDefault="00EE7030" w:rsidP="00EE703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07C3A631" w14:textId="416EA719" w:rsidR="00EE7030" w:rsidRPr="00294EAA" w:rsidRDefault="00EE7030" w:rsidP="0059723B">
            <w:pPr>
              <w:pStyle w:val="ListParagraph"/>
              <w:numPr>
                <w:ilvl w:val="0"/>
                <w:numId w:val="3"/>
              </w:numPr>
              <w:autoSpaceDE/>
              <w:autoSpaceDN/>
              <w:ind w:left="318"/>
              <w:rPr>
                <w:color w:val="000000" w:themeColor="text1"/>
                <w:sz w:val="22"/>
                <w:szCs w:val="22"/>
                <w:lang w:val="sv-SE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Verma, S.P., Torres-Alvarado, I.S., and Velasco-Tapia, F. 2003. A Revised CIPW Norm. </w:t>
            </w:r>
            <w:proofErr w:type="spellStart"/>
            <w:r w:rsidRPr="00294EAA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lang w:eastAsia="ja-JP"/>
              </w:rPr>
              <w:t>Schweizerische</w:t>
            </w:r>
            <w:proofErr w:type="spellEnd"/>
            <w:r w:rsidRPr="00294EAA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lang w:eastAsia="ja-JP"/>
              </w:rPr>
              <w:t>Mineralogische</w:t>
            </w:r>
            <w:proofErr w:type="spellEnd"/>
            <w:r w:rsidRPr="00294EAA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lang w:eastAsia="ja-JP"/>
              </w:rPr>
              <w:t xml:space="preserve"> und </w:t>
            </w:r>
            <w:proofErr w:type="spellStart"/>
            <w:r w:rsidRPr="00294EAA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lang w:eastAsia="ja-JP"/>
              </w:rPr>
              <w:t>Petrographische</w:t>
            </w:r>
            <w:proofErr w:type="spellEnd"/>
            <w:r w:rsidRPr="00294EAA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lang w:eastAsia="ja-JP"/>
              </w:rPr>
              <w:t>Mitteilunge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. 83: 197–216.</w:t>
            </w:r>
            <w:r w:rsidR="005221EE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hyperlink r:id="rId10" w:history="1">
              <w:r w:rsidR="005221EE" w:rsidRPr="00294EAA">
                <w:rPr>
                  <w:rStyle w:val="Hyperlink"/>
                  <w:rFonts w:asciiTheme="minorHAnsi" w:hAnsiTheme="minorHAnsi" w:cstheme="minorHAnsi"/>
                  <w:color w:val="000000" w:themeColor="text1"/>
                  <w:sz w:val="22"/>
                  <w:szCs w:val="22"/>
                  <w:lang w:eastAsia="ja-JP"/>
                </w:rPr>
                <w:t>http://doi.org/10.5169/seals-63145</w:t>
              </w:r>
            </w:hyperlink>
          </w:p>
          <w:p w14:paraId="1275709A" w14:textId="1EBE2C34" w:rsidR="00EE7030" w:rsidRPr="00294EAA" w:rsidRDefault="00EE7030" w:rsidP="0059723B">
            <w:pPr>
              <w:pStyle w:val="ListParagraph"/>
              <w:numPr>
                <w:ilvl w:val="0"/>
                <w:numId w:val="3"/>
              </w:numPr>
              <w:autoSpaceDE/>
              <w:autoSpaceDN/>
              <w:ind w:left="318"/>
              <w:rPr>
                <w:color w:val="000000" w:themeColor="text1"/>
                <w:sz w:val="22"/>
                <w:szCs w:val="22"/>
                <w:lang w:val="sv-SE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Verma, S.P. 2012. Geochemometrics. </w:t>
            </w:r>
            <w:r w:rsidRPr="00294EAA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lang w:val="sv-SE"/>
              </w:rPr>
              <w:t>Revista Mexicana de Ciencias Geológicas</w:t>
            </w: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. 29: 276–298.</w:t>
            </w:r>
            <w:r w:rsidR="005221EE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 </w:t>
            </w:r>
            <w:hyperlink r:id="rId11" w:history="1">
              <w:r w:rsidR="005221EE" w:rsidRPr="00294EAA">
                <w:rPr>
                  <w:rStyle w:val="Hyperlink"/>
                  <w:rFonts w:asciiTheme="minorHAnsi" w:hAnsiTheme="minorHAnsi" w:cstheme="minorHAnsi"/>
                  <w:color w:val="000000" w:themeColor="text1"/>
                  <w:sz w:val="22"/>
                  <w:szCs w:val="22"/>
                  <w:lang w:val="sv-SE"/>
                </w:rPr>
                <w:t>https://doi.org/10.1007/978-981-13-9278-8</w:t>
              </w:r>
            </w:hyperlink>
          </w:p>
          <w:p w14:paraId="187495CD" w14:textId="77777777" w:rsidR="005221EE" w:rsidRPr="00294EAA" w:rsidRDefault="005221EE" w:rsidP="0059723B">
            <w:pPr>
              <w:pStyle w:val="ListParagraph"/>
              <w:numPr>
                <w:ilvl w:val="0"/>
                <w:numId w:val="3"/>
              </w:numPr>
              <w:autoSpaceDE/>
              <w:autoSpaceDN/>
              <w:ind w:left="318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Rikalovic, A., Cosic, I., Lazarevic, D. (2014). GIS Based Multi-Criteria Analysis for Industrial Site Selection. </w:t>
            </w:r>
            <w:r w:rsidRPr="00294EAA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  <w:lang w:val="sv-SE"/>
              </w:rPr>
              <w:t>Selection and peer-review under responsibility of DAAAM International Vienna</w:t>
            </w: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. 1877-7058. </w:t>
            </w:r>
            <w:hyperlink r:id="rId12" w:history="1">
              <w:r w:rsidRPr="00294EAA">
                <w:rPr>
                  <w:rStyle w:val="Hyperlink"/>
                  <w:rFonts w:asciiTheme="minorHAnsi" w:hAnsiTheme="minorHAnsi" w:cstheme="minorHAnsi"/>
                  <w:color w:val="000000" w:themeColor="text1"/>
                  <w:sz w:val="22"/>
                  <w:szCs w:val="22"/>
                  <w:lang w:val="sv-SE"/>
                </w:rPr>
                <w:t>https://doi.org/10.1016/j.proeng.2014.03.090</w:t>
              </w:r>
            </w:hyperlink>
          </w:p>
          <w:p w14:paraId="213FE63C" w14:textId="6BA91AF3" w:rsidR="005221EE" w:rsidRPr="00294EAA" w:rsidRDefault="00C4698B" w:rsidP="0059723B">
            <w:pPr>
              <w:pStyle w:val="ListParagraph"/>
              <w:numPr>
                <w:ilvl w:val="0"/>
                <w:numId w:val="3"/>
              </w:numPr>
              <w:autoSpaceDE/>
              <w:autoSpaceDN/>
              <w:ind w:left="318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hyperlink r:id="rId13" w:history="1">
              <w:r w:rsidR="005221EE" w:rsidRPr="00294EAA">
                <w:rPr>
                  <w:rStyle w:val="Hyperlink"/>
                  <w:rFonts w:asciiTheme="minorHAnsi" w:hAnsiTheme="minorHAnsi" w:cstheme="minorHAnsi"/>
                  <w:color w:val="000000" w:themeColor="text1"/>
                  <w:sz w:val="22"/>
                  <w:szCs w:val="22"/>
                  <w:lang w:val="sv-SE"/>
                </w:rPr>
                <w:t>https://cran.r-project.org/web/packages/gstat/index.html</w:t>
              </w:r>
            </w:hyperlink>
          </w:p>
          <w:p w14:paraId="4392B400" w14:textId="67DD05DA" w:rsidR="005221EE" w:rsidRPr="00294EAA" w:rsidRDefault="00C4698B" w:rsidP="0059723B">
            <w:pPr>
              <w:pStyle w:val="ListParagraph"/>
              <w:numPr>
                <w:ilvl w:val="0"/>
                <w:numId w:val="3"/>
              </w:numPr>
              <w:autoSpaceDE/>
              <w:autoSpaceDN/>
              <w:ind w:left="318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hyperlink r:id="rId14" w:history="1">
              <w:r w:rsidR="005221EE" w:rsidRPr="00294EAA">
                <w:rPr>
                  <w:rStyle w:val="Hyperlink"/>
                  <w:rFonts w:asciiTheme="minorHAnsi" w:hAnsiTheme="minorHAnsi" w:cstheme="minorHAnsi"/>
                  <w:color w:val="000000" w:themeColor="text1"/>
                  <w:sz w:val="22"/>
                  <w:szCs w:val="22"/>
                  <w:lang w:val="sv-SE"/>
                </w:rPr>
                <w:t>https://www.gcdkit.org/</w:t>
              </w:r>
            </w:hyperlink>
          </w:p>
          <w:p w14:paraId="68F347A6" w14:textId="048BF783" w:rsidR="005221EE" w:rsidRPr="00294EAA" w:rsidRDefault="00C4698B" w:rsidP="0059723B">
            <w:pPr>
              <w:pStyle w:val="ListParagraph"/>
              <w:numPr>
                <w:ilvl w:val="0"/>
                <w:numId w:val="3"/>
              </w:numPr>
              <w:autoSpaceDE/>
              <w:autoSpaceDN/>
              <w:ind w:left="318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hyperlink r:id="rId15" w:history="1">
              <w:r w:rsidR="005221EE" w:rsidRPr="00294EAA">
                <w:rPr>
                  <w:rStyle w:val="Hyperlink"/>
                  <w:rFonts w:asciiTheme="minorHAnsi" w:hAnsiTheme="minorHAnsi" w:cstheme="minorHAnsi"/>
                  <w:color w:val="000000" w:themeColor="text1"/>
                  <w:sz w:val="22"/>
                  <w:szCs w:val="22"/>
                  <w:lang w:val="sv-SE"/>
                </w:rPr>
                <w:t>https://sgems.sourceforge.net/</w:t>
              </w:r>
            </w:hyperlink>
          </w:p>
          <w:p w14:paraId="674AC407" w14:textId="1EC830FD" w:rsidR="005221EE" w:rsidRPr="00294EAA" w:rsidRDefault="00C4698B" w:rsidP="0059723B">
            <w:pPr>
              <w:pStyle w:val="ListParagraph"/>
              <w:numPr>
                <w:ilvl w:val="0"/>
                <w:numId w:val="3"/>
              </w:numPr>
              <w:autoSpaceDE/>
              <w:autoSpaceDN/>
              <w:ind w:left="318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hyperlink r:id="rId16" w:history="1">
              <w:r w:rsidR="005221EE" w:rsidRPr="00294EAA">
                <w:rPr>
                  <w:rStyle w:val="Hyperlink"/>
                  <w:rFonts w:asciiTheme="minorHAnsi" w:hAnsiTheme="minorHAnsi" w:cstheme="minorHAnsi"/>
                  <w:color w:val="000000" w:themeColor="text1"/>
                  <w:sz w:val="22"/>
                  <w:szCs w:val="22"/>
                  <w:lang w:val="sv-SE"/>
                </w:rPr>
                <w:t>https://qgis.org/en/site/</w:t>
              </w:r>
            </w:hyperlink>
          </w:p>
        </w:tc>
      </w:tr>
      <w:tr w:rsidR="00AD0718" w:rsidRPr="00294EAA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294EAA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sen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0A609E97" w14:textId="77777777" w:rsidR="000F3F20" w:rsidRPr="00294EAA" w:rsidRDefault="000F3F20" w:rsidP="0059723B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176" w:hanging="225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Kelas</w:t>
            </w:r>
            <w:proofErr w:type="spellEnd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A:</w:t>
            </w: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7B0B7A2" w14:textId="77777777" w:rsidR="000F3F20" w:rsidRPr="00294EAA" w:rsidRDefault="000F3F20" w:rsidP="0059723B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176" w:hanging="225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Prof. Dr. Ir. H.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uh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.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leh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llu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.Eng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64B3194B" w14:textId="122B099E" w:rsidR="000F3F20" w:rsidRPr="00294EAA" w:rsidRDefault="000F3F20" w:rsidP="0059723B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176" w:hanging="225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r. Eng. Bambang Bakri, ST., MT.</w:t>
            </w:r>
          </w:p>
          <w:p w14:paraId="35ABB68D" w14:textId="77777777" w:rsidR="000F3F20" w:rsidRPr="00294EAA" w:rsidRDefault="000F3F20" w:rsidP="0059723B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176" w:hanging="225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Kelas</w:t>
            </w:r>
            <w:proofErr w:type="spellEnd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B:</w:t>
            </w:r>
          </w:p>
          <w:p w14:paraId="1786FFF7" w14:textId="77777777" w:rsidR="000F3F20" w:rsidRPr="00294EAA" w:rsidRDefault="000F3F20" w:rsidP="0059723B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176" w:hanging="225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r. Eng.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ukhs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utra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att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, ST., MT.</w:t>
            </w:r>
          </w:p>
          <w:p w14:paraId="38DF860E" w14:textId="311657CF" w:rsidR="00A82C4C" w:rsidRPr="00294EAA" w:rsidRDefault="000F3F20" w:rsidP="0059723B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176" w:hanging="225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Andi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h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ustari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, ST., M.Eng.</w:t>
            </w:r>
          </w:p>
        </w:tc>
      </w:tr>
      <w:tr w:rsidR="00AD0718" w:rsidRPr="00294EAA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294EAA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lastRenderedPageBreak/>
              <w:t>Matakuliah</w:t>
            </w:r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="00AA47A7"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</w:t>
            </w:r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091B8DE3" w:rsidR="00AD0718" w:rsidRPr="00294EAA" w:rsidRDefault="00A82C4C" w:rsidP="00AD071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matik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sa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="00693DAE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matika</w:t>
            </w:r>
            <w:proofErr w:type="spellEnd"/>
            <w:r w:rsidR="00693DAE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93DAE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knik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matik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</w:p>
        </w:tc>
      </w:tr>
    </w:tbl>
    <w:p w14:paraId="5A4FA593" w14:textId="77777777" w:rsidR="00E31800" w:rsidRPr="00294EAA" w:rsidRDefault="00E31800" w:rsidP="009B7DF1">
      <w:pPr>
        <w:rPr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"/>
        <w:gridCol w:w="2175"/>
        <w:gridCol w:w="2013"/>
        <w:gridCol w:w="2060"/>
        <w:gridCol w:w="1678"/>
        <w:gridCol w:w="2697"/>
        <w:gridCol w:w="2261"/>
        <w:gridCol w:w="481"/>
        <w:gridCol w:w="500"/>
        <w:gridCol w:w="452"/>
        <w:gridCol w:w="452"/>
        <w:gridCol w:w="455"/>
      </w:tblGrid>
      <w:tr w:rsidR="0075166A" w:rsidRPr="00294EAA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294EAA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Pekan</w:t>
            </w:r>
            <w:proofErr w:type="spellEnd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294EA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294EA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294EA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294EA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294EA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Metode Pembelajaran</w:t>
            </w:r>
            <w:r w:rsidRPr="00294EAA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294EA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294EA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294EA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294EA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[Pustaka</w:t>
            </w: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294EAA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obot</w:t>
            </w:r>
            <w:proofErr w:type="spellEnd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FC7E75" w:rsidRPr="00294EAA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294EAA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294EAA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294EAA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294EAA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294EAA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uring (</w:t>
            </w:r>
            <w:r w:rsidRPr="00294EAA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2"/>
                <w:szCs w:val="22"/>
                <w:lang w:eastAsia="id-ID"/>
              </w:rPr>
              <w:t>offline</w:t>
            </w: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294EAA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Daring (</w:t>
            </w:r>
            <w:r w:rsidRPr="00294EAA">
              <w:rPr>
                <w:rFonts w:asciiTheme="minorHAnsi" w:hAnsiTheme="minorHAnsi" w:cstheme="minorHAnsi"/>
                <w:b/>
                <w:bCs/>
                <w:i/>
                <w:iCs/>
                <w:noProof/>
                <w:color w:val="000000" w:themeColor="text1"/>
                <w:sz w:val="22"/>
                <w:szCs w:val="22"/>
                <w:lang w:eastAsia="id-ID"/>
              </w:rPr>
              <w:t>online</w:t>
            </w:r>
            <w:r w:rsidRPr="00294EAA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294EAA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294EAA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294EAA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294EAA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294EAA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294EAA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L</w:t>
            </w:r>
          </w:p>
        </w:tc>
      </w:tr>
      <w:tr w:rsidR="00A153D2" w:rsidRPr="00294EAA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294EA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294EAA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]</w:t>
            </w:r>
          </w:p>
          <w:p w14:paraId="575740F1" w14:textId="77777777" w:rsidR="00C26245" w:rsidRPr="00294EAA" w:rsidRDefault="00C26245" w:rsidP="00C26245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efinis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ifat-sifatny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653463B5" w14:textId="72BCFD88" w:rsidR="00A153D2" w:rsidRPr="00294EAA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6E56246F" w14:textId="77777777" w:rsidR="00C26245" w:rsidRPr="00294EAA" w:rsidRDefault="00C26245" w:rsidP="00C26245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efinis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ifat-sifatny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25E1F205" w14:textId="77EA3091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1EF2C8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FB9AE4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680FDA1" w14:textId="77777777" w:rsidR="00C26245" w:rsidRPr="00294EAA" w:rsidRDefault="00443E9E" w:rsidP="00C26245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Memahami </w:t>
            </w:r>
            <w:r w:rsidR="00C26245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definisi </w:t>
            </w:r>
            <w:proofErr w:type="spellStart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ifat-sifatnya</w:t>
            </w:r>
            <w:proofErr w:type="spellEnd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5B1E48F2" w14:textId="1B29D9AA" w:rsidR="00A153D2" w:rsidRPr="00294EAA" w:rsidRDefault="00A153D2" w:rsidP="00C2624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C502A3D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105477A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293BA5C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370E6" w14:textId="55B8EC60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</w:t>
            </w:r>
            <w:r w:rsidRPr="00294EAA">
              <w:rPr>
                <w:rStyle w:val="fontstyle01"/>
                <w:color w:val="000000" w:themeColor="text1"/>
              </w:rPr>
              <w:t xml:space="preserve"> </w:t>
            </w: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OLA</w:t>
            </w: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</w:p>
          <w:p w14:paraId="584DE3CD" w14:textId="77777777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294EAA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45EB5A" w14:textId="54D509D9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294EAA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rak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DB50D5F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2A075D2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C57FF3" w14:textId="76AC3AD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294EAA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3712CBE" w:rsidR="00A153D2" w:rsidRPr="00294EA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2 - 4</w:t>
            </w:r>
          </w:p>
        </w:tc>
        <w:tc>
          <w:tcPr>
            <w:tcW w:w="683" w:type="pct"/>
            <w:shd w:val="clear" w:color="auto" w:fill="auto"/>
          </w:tcPr>
          <w:p w14:paraId="444C17DC" w14:textId="181BCFF1" w:rsidR="00A153D2" w:rsidRPr="00294EAA" w:rsidRDefault="00C26245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</w:t>
            </w:r>
            <w:r w:rsidR="00A153D2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0A26512F" w14:textId="77777777" w:rsidR="00C26245" w:rsidRPr="00294EAA" w:rsidRDefault="00C26245" w:rsidP="00C26245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Newtonian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non-Newtonian.</w:t>
            </w:r>
          </w:p>
          <w:p w14:paraId="162A8BF5" w14:textId="10B851C9" w:rsidR="00A153D2" w:rsidRPr="00294EAA" w:rsidRDefault="00A153D2" w:rsidP="00C26245">
            <w:pPr>
              <w:autoSpaceDE/>
              <w:autoSpaceDN/>
              <w:textAlignment w:val="baseline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61108275" w14:textId="77777777" w:rsidR="00C26245" w:rsidRPr="00294EAA" w:rsidRDefault="00A153D2" w:rsidP="00C26245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Newtonian </w:t>
            </w:r>
            <w:proofErr w:type="spellStart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non-Newtonian.</w:t>
            </w:r>
          </w:p>
          <w:p w14:paraId="58675340" w14:textId="0B2D39D6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7C6FCF1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00B4F77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F0E899F" w14:textId="61EDD4FF" w:rsidR="00A153D2" w:rsidRPr="00294EAA" w:rsidRDefault="00443E9E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ja-JP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i-FI"/>
              </w:rPr>
              <w:t xml:space="preserve">Memahami </w:t>
            </w:r>
            <w:proofErr w:type="spellStart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Newtonian </w:t>
            </w:r>
            <w:proofErr w:type="spellStart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non-Newtonian.</w:t>
            </w:r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E45B93B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35D7177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2D6B6BF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22DB965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2A07C5" w14:textId="088F5080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2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</w:p>
          <w:p w14:paraId="4CD39268" w14:textId="77777777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7F6B09" w14:textId="51030935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8F506D2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52865F" w14:textId="3B136EBF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294EAA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294EA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1DE99F68" w14:textId="77777777" w:rsidR="00C26245" w:rsidRPr="00294EAA" w:rsidRDefault="00C26245" w:rsidP="00C26245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]</w:t>
            </w:r>
          </w:p>
          <w:p w14:paraId="0BBF08B5" w14:textId="77777777" w:rsidR="00C26245" w:rsidRPr="00294EAA" w:rsidRDefault="00C26245" w:rsidP="00C26245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Viskositas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oefisie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esek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0B9DCE40" w14:textId="63D426B4" w:rsidR="00A153D2" w:rsidRPr="00294EAA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6A6F9657" w14:textId="77777777" w:rsidR="00C26245" w:rsidRPr="00294EAA" w:rsidRDefault="00C26245" w:rsidP="00C26245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Viskositas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oefisie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esek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3FFE19FC" w14:textId="41B8D27B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DEB20CA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94A2932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979C28F" w14:textId="77777777" w:rsidR="00C26245" w:rsidRPr="00294EAA" w:rsidRDefault="00C26245" w:rsidP="00C26245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proofErr w:type="gram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proofErr w:type="gram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Viskositas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lastRenderedPageBreak/>
              <w:t>koefisie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esek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77EF2E87" w14:textId="2E9C9E83" w:rsidR="00A153D2" w:rsidRPr="00294EAA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6495A93" w14:textId="0E753E7C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F237ADD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F2D3C90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FBE93F0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F782D01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504435F" w14:textId="4ADA2315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</w:t>
            </w:r>
            <w:r w:rsidRPr="00294EAA">
              <w:rPr>
                <w:b/>
                <w:bCs/>
                <w:color w:val="000000" w:themeColor="text1"/>
                <w:lang w:eastAsia="id-ID"/>
              </w:rPr>
              <w:t>uis</w:t>
            </w:r>
            <w:proofErr w:type="spellEnd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3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2</w:t>
            </w:r>
          </w:p>
          <w:p w14:paraId="0E2EA670" w14:textId="77777777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294EAA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3E1AC44" w14:textId="180C374A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3657DDA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EBE2CDD" w14:textId="2799FC6C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294EAA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294EA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76F7A384" w14:textId="669CE27C" w:rsidR="00C26245" w:rsidRPr="00294EAA" w:rsidRDefault="00C26245" w:rsidP="00C26245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]</w:t>
            </w:r>
          </w:p>
          <w:p w14:paraId="5FB45749" w14:textId="77777777" w:rsidR="00C26245" w:rsidRPr="00294EAA" w:rsidRDefault="00C26245" w:rsidP="00C26245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Hukum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ontinuitas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1FF66499" w14:textId="5CDDC1F9" w:rsidR="00A153D2" w:rsidRPr="00294EAA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15450DCC" w14:textId="77777777" w:rsidR="00C26245" w:rsidRPr="00294EAA" w:rsidRDefault="00A153D2" w:rsidP="00C26245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Hukum</w:t>
            </w:r>
            <w:proofErr w:type="spellEnd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ontinuitas</w:t>
            </w:r>
            <w:proofErr w:type="spellEnd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4A7E1487" w14:textId="22CFB44F" w:rsidR="00A153D2" w:rsidRPr="00294EAA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A59E428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5929837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23C1E0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AE69C98" w14:textId="757C400B" w:rsidR="00A153D2" w:rsidRPr="00294EAA" w:rsidRDefault="00C26245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Hukum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ontinuitas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FC023F8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930EDE3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522DCA1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576EB0D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E240E0B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83B77F1" w14:textId="5115D8E9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73272585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4630C93" w14:textId="3FD757E0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64A36C52" w14:textId="1CE7E00A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4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3</w:t>
            </w:r>
          </w:p>
          <w:p w14:paraId="6C7F7667" w14:textId="77777777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9B9FCF" w14:textId="6C4E90AD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F0F2D00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C758136" w14:textId="543E1431" w:rsidR="00A153D2" w:rsidRPr="00294EAA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294EAA" w14:paraId="1EA14FE6" w14:textId="77777777" w:rsidTr="00A153D2">
        <w:tc>
          <w:tcPr>
            <w:tcW w:w="219" w:type="pct"/>
            <w:shd w:val="clear" w:color="auto" w:fill="auto"/>
          </w:tcPr>
          <w:p w14:paraId="008881EA" w14:textId="77777777" w:rsidR="00A153D2" w:rsidRPr="00294EA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683" w:type="pct"/>
            <w:shd w:val="clear" w:color="auto" w:fill="auto"/>
          </w:tcPr>
          <w:p w14:paraId="0D91D36F" w14:textId="592C16C2" w:rsidR="00A153D2" w:rsidRPr="00294EAA" w:rsidRDefault="00C26245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</w:t>
            </w:r>
            <w:r w:rsidR="00A153D2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53B51189" w14:textId="77777777" w:rsidR="00C26245" w:rsidRPr="00294EAA" w:rsidRDefault="00C26245" w:rsidP="00C26245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rsama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Euler.</w:t>
            </w:r>
          </w:p>
          <w:p w14:paraId="04356123" w14:textId="3EAB7BB1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011D94C" w14:textId="77777777" w:rsidR="00C26245" w:rsidRPr="00294EAA" w:rsidRDefault="00A153D2" w:rsidP="00C26245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rsamaan</w:t>
            </w:r>
            <w:proofErr w:type="spellEnd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Euler.</w:t>
            </w:r>
          </w:p>
          <w:p w14:paraId="0EDC348D" w14:textId="2BD25BA0" w:rsidR="00A153D2" w:rsidRPr="00294EAA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3E4260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85B3B0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BF83845" w14:textId="77777777" w:rsidR="00C26245" w:rsidRPr="00294EAA" w:rsidRDefault="00C26245" w:rsidP="00C26245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rsama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Euler.</w:t>
            </w:r>
          </w:p>
          <w:p w14:paraId="766C3609" w14:textId="703DBFE9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68C6F74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11B336A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90364F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45D29C7" w14:textId="781558A3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A81B727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191342A" w14:textId="3D5C30AE" w:rsidR="00A153D2" w:rsidRPr="00294EAA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5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4</w:t>
            </w:r>
          </w:p>
          <w:p w14:paraId="5E650693" w14:textId="77777777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A153D2" w:rsidRPr="00294EAA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5319AE" w14:textId="34DC6176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8C0B013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9275ED" w14:textId="632F6C7E" w:rsidR="00A153D2" w:rsidRPr="00294EAA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294EAA" w14:paraId="218CD306" w14:textId="77777777" w:rsidTr="00A153D2">
        <w:tc>
          <w:tcPr>
            <w:tcW w:w="219" w:type="pct"/>
            <w:shd w:val="clear" w:color="auto" w:fill="auto"/>
          </w:tcPr>
          <w:p w14:paraId="2D82ECF1" w14:textId="77777777" w:rsidR="00A153D2" w:rsidRPr="00294EA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683" w:type="pct"/>
            <w:shd w:val="clear" w:color="auto" w:fill="auto"/>
          </w:tcPr>
          <w:p w14:paraId="717FCAA7" w14:textId="1BE088F7" w:rsidR="00A153D2" w:rsidRPr="00294EAA" w:rsidRDefault="00294EAA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</w:t>
            </w:r>
            <w:r w:rsidR="00A153D2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1D1F7856" w14:textId="77777777" w:rsidR="00C26245" w:rsidRPr="00294EAA" w:rsidRDefault="00C26245" w:rsidP="00C26245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lastRenderedPageBreak/>
              <w:t>Persama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Bernoulli.</w:t>
            </w:r>
          </w:p>
          <w:p w14:paraId="12C8B0D8" w14:textId="4FF5A09D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68197C58" w14:textId="77777777" w:rsidR="00C26245" w:rsidRPr="00294EAA" w:rsidRDefault="00A153D2" w:rsidP="00C26245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Ketepat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lastRenderedPageBreak/>
              <w:t>Persamaan</w:t>
            </w:r>
            <w:proofErr w:type="spellEnd"/>
            <w:r w:rsidR="00C26245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Bernoulli.</w:t>
            </w:r>
          </w:p>
          <w:p w14:paraId="38351966" w14:textId="594FDE8C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056395CE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76BEC6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CCA8A14" w14:textId="4A241FAB" w:rsidR="00A153D2" w:rsidRPr="00294EAA" w:rsidRDefault="00A153D2" w:rsidP="00A153D2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E81A1F2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B409D01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2EAFF6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EF9AB35" w14:textId="77777777" w:rsidR="00C26245" w:rsidRPr="00294EAA" w:rsidRDefault="00C26245" w:rsidP="00C26245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rsama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Bernoulli.</w:t>
            </w:r>
          </w:p>
          <w:p w14:paraId="1D6047C3" w14:textId="66DFB398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02C43294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BD505B2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64864C4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Praktikum</w:t>
            </w:r>
            <w:proofErr w:type="spellEnd"/>
          </w:p>
          <w:p w14:paraId="524EA1A6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D9C2D41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80E92F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B7E905B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4174DC8F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B3E2A33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AE5AE9B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38686679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82FF498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0B22AAA" w14:textId="5EFF29B7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</w:t>
            </w: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6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5</w:t>
            </w:r>
          </w:p>
          <w:p w14:paraId="4E1B7EAB" w14:textId="77777777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enam</w:t>
            </w:r>
            <w:proofErr w:type="spellEnd"/>
          </w:p>
          <w:p w14:paraId="0FD747D5" w14:textId="77777777" w:rsidR="00A153D2" w:rsidRPr="00294EAA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5E8EFE4" w14:textId="0D5D0D3C" w:rsidR="00A153D2" w:rsidRPr="00294EAA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[Pustaka Utama (PU)</w:t>
            </w:r>
          </w:p>
          <w:p w14:paraId="74D4001F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00453FA" w14:textId="04159AFA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[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366DF289" w14:textId="45817726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lastRenderedPageBreak/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294EAA" w14:paraId="363BCB5C" w14:textId="77777777" w:rsidTr="00A153D2">
        <w:trPr>
          <w:trHeight w:val="1991"/>
        </w:trPr>
        <w:tc>
          <w:tcPr>
            <w:tcW w:w="219" w:type="pct"/>
            <w:shd w:val="clear" w:color="auto" w:fill="auto"/>
          </w:tcPr>
          <w:p w14:paraId="32884CA5" w14:textId="77777777" w:rsidR="00A153D2" w:rsidRPr="00294EA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7</w:t>
            </w:r>
          </w:p>
        </w:tc>
        <w:tc>
          <w:tcPr>
            <w:tcW w:w="683" w:type="pct"/>
            <w:shd w:val="clear" w:color="auto" w:fill="auto"/>
          </w:tcPr>
          <w:p w14:paraId="1F4DF9C8" w14:textId="494C1514" w:rsidR="00A153D2" w:rsidRPr="00294EAA" w:rsidRDefault="00294EAA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</w:t>
            </w:r>
            <w:r w:rsidR="00A153D2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5C4ED15E" w14:textId="77777777" w:rsidR="00294EAA" w:rsidRPr="00294EAA" w:rsidRDefault="00294EAA" w:rsidP="00294EAA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rsama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avier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Stokes.</w:t>
            </w:r>
          </w:p>
          <w:p w14:paraId="31F12A03" w14:textId="7E59F66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1DD15FF" w14:textId="77777777" w:rsidR="00294EAA" w:rsidRPr="00294EAA" w:rsidRDefault="00A153D2" w:rsidP="00294EAA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rsamaan</w:t>
            </w:r>
            <w:proofErr w:type="spellEnd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avier</w:t>
            </w:r>
            <w:proofErr w:type="spellEnd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Stokes.</w:t>
            </w:r>
          </w:p>
          <w:p w14:paraId="0BE5874A" w14:textId="288282B5" w:rsidR="00A153D2" w:rsidRPr="00294EAA" w:rsidRDefault="00A153D2" w:rsidP="00294EAA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517DD9F7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1FC573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1E6BC1F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366B17" w14:textId="7913F20C" w:rsidR="00A153D2" w:rsidRPr="00294EAA" w:rsidRDefault="00A153D2" w:rsidP="00A153D2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Software</w:t>
            </w: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Ms. Excel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stat</w:t>
            </w:r>
            <w:proofErr w:type="spellEnd"/>
          </w:p>
          <w:p w14:paraId="14B757C8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BCBC7F3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F563D7A" w14:textId="77777777" w:rsidR="00294EAA" w:rsidRPr="00294EAA" w:rsidRDefault="00294EAA" w:rsidP="00294EAA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rsama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avier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Stokes.</w:t>
            </w:r>
          </w:p>
          <w:p w14:paraId="1F23DC47" w14:textId="1B5BE468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A26708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757999C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6ACF1AE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3C06B4A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7E0CFE0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6937D9F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3470DEA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57ED729E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4B530279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92BC17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7A4699EA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18BA4DE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  <w:p w14:paraId="01F13B80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312DC38" w14:textId="53FB45D0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3</w:t>
            </w:r>
          </w:p>
        </w:tc>
        <w:tc>
          <w:tcPr>
            <w:tcW w:w="847" w:type="pct"/>
          </w:tcPr>
          <w:p w14:paraId="45F68471" w14:textId="05EDCA19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7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6</w:t>
            </w:r>
          </w:p>
          <w:p w14:paraId="1D43C5BC" w14:textId="77777777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ujuh</w:t>
            </w:r>
            <w:proofErr w:type="spellEnd"/>
          </w:p>
          <w:p w14:paraId="4C05793D" w14:textId="77777777" w:rsidR="00A153D2" w:rsidRPr="00294EAA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7F1C57D" w14:textId="43C2F2DE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5A87780A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AC65357" w14:textId="1A14F84B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6114AC6D" w14:textId="321791E0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294EAA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294EA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294EAA" w:rsidRDefault="00A153D2" w:rsidP="00A153D2">
            <w:pPr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engah </w:t>
            </w: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294EAA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lastRenderedPageBreak/>
              <w:t>Penguasa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E41B0B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aktifitas</w:t>
            </w:r>
            <w:proofErr w:type="spellEnd"/>
          </w:p>
          <w:p w14:paraId="1EEE4CBD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702BD09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BCE7481" w14:textId="2EFD8EDE" w:rsidR="00A153D2" w:rsidRPr="00294EAA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224C7BF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  <w:proofErr w:type="spellEnd"/>
          </w:p>
          <w:p w14:paraId="580F96D1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19C51D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CABDDAD" w14:textId="59595272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9A975" w14:textId="11D15C6A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</w:t>
            </w: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8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  <w:r w:rsidRPr="00294EAA">
              <w:rPr>
                <w:rStyle w:val="fontstyle01"/>
                <w:color w:val="000000" w:themeColor="text1"/>
              </w:rPr>
              <w:t>-</w:t>
            </w: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</w:p>
          <w:p w14:paraId="7B52F0E8" w14:textId="76735013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mpa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153D2" w:rsidRPr="00294EAA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8AF66C" w14:textId="02F74A9C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[Pustaka Utama (PU)</w:t>
            </w:r>
          </w:p>
          <w:p w14:paraId="4A94A528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9BC9E5" w14:textId="4390DB5A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[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lastRenderedPageBreak/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294EAA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A153D2" w:rsidRPr="00294EA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9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76A8475B" w:rsidR="00A153D2" w:rsidRPr="00294EAA" w:rsidRDefault="00294EAA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3</w:t>
            </w:r>
            <w:r w:rsidR="00A153D2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7952EA50" w14:textId="77777777" w:rsidR="00294EAA" w:rsidRPr="00294EAA" w:rsidRDefault="00294EAA" w:rsidP="00294EAA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ngetahu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ip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urus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7CF3F2D3" w14:textId="77777777" w:rsidR="00294EAA" w:rsidRPr="00294EAA" w:rsidRDefault="00294EAA" w:rsidP="00294EAA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ngetahu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ip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engkok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35B77AEB" w14:textId="77777777" w:rsidR="00294EAA" w:rsidRPr="00294EAA" w:rsidRDefault="00294EAA" w:rsidP="00294EAA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ngetahui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jaringan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ipa</w:t>
            </w:r>
            <w:proofErr w:type="spellEnd"/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5AF3635C" w14:textId="77777777" w:rsidR="00294EAA" w:rsidRPr="00294EAA" w:rsidRDefault="00294EAA" w:rsidP="00294EAA">
            <w:pPr>
              <w:pStyle w:val="ListParagraph"/>
              <w:tabs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</w:p>
          <w:p w14:paraId="0EB2353C" w14:textId="6A2A718C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20038B0" w14:textId="77777777" w:rsidR="00294EAA" w:rsidRPr="00294EAA" w:rsidRDefault="00A153D2" w:rsidP="00294EAA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ngetahui</w:t>
            </w:r>
            <w:proofErr w:type="spellEnd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ipa</w:t>
            </w:r>
            <w:proofErr w:type="spellEnd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urus</w:t>
            </w:r>
            <w:proofErr w:type="spellEnd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65B0F2DF" w14:textId="5F49EC6F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E696C58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D6E2C8E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0B2CA53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6089C2E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DDBF10" w14:textId="33E86A3B" w:rsidR="00A153D2" w:rsidRPr="00294EAA" w:rsidRDefault="00A153D2" w:rsidP="00294EAA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mengetahui aliran pipa (lurus,benfkok dan jaringan pipa)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D2AECC7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F45D375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CE2477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359D7E6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8BC7742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093352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802AEFA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9FF6CA9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294EAA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9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29A02B9A" w14:textId="7CF6BE75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0FA711F" w14:textId="6F976E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E630798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C7F7AA6" w14:textId="582720BE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294EAA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A153D2" w:rsidRPr="00294EA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A153D2" w:rsidRPr="00294EAA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5C355D7" w14:textId="77777777" w:rsidR="00294EAA" w:rsidRPr="00294EAA" w:rsidRDefault="00A153D2" w:rsidP="00294EAA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ngetahui</w:t>
            </w:r>
            <w:proofErr w:type="spellEnd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ipa</w:t>
            </w:r>
            <w:proofErr w:type="spellEnd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engkok</w:t>
            </w:r>
            <w:proofErr w:type="spellEnd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4F38F045" w14:textId="7EBA8D15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4EAA3AE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8961AE8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193282D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578FD6B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D9EDF1E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2E2554A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6FEEFE74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EA48AAC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68BCEE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TM [(1x(2x50’)]</w:t>
            </w:r>
          </w:p>
          <w:p w14:paraId="5224C523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7AB9EE9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C96088E" w14:textId="3FE8AA60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0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12D2FE90" w14:textId="77777777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437C9F06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7AE3FF4" w14:textId="1EED7250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294EAA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A153D2" w:rsidRPr="00294EA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A153D2" w:rsidRPr="00294EAA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780E276D" w14:textId="77777777" w:rsidR="00294EAA" w:rsidRPr="00294EAA" w:rsidRDefault="00A153D2" w:rsidP="00294EAA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ngetahui</w:t>
            </w:r>
            <w:proofErr w:type="spellEnd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jaringan</w:t>
            </w:r>
            <w:proofErr w:type="spellEnd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ipa</w:t>
            </w:r>
            <w:proofErr w:type="spellEnd"/>
            <w:r w:rsidR="00294EAA"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  <w:p w14:paraId="520B7E67" w14:textId="77777777" w:rsidR="00294EAA" w:rsidRPr="00294EAA" w:rsidRDefault="00294EAA" w:rsidP="00294EAA">
            <w:pPr>
              <w:pStyle w:val="ListParagraph"/>
              <w:tabs>
                <w:tab w:val="num" w:pos="360"/>
              </w:tabs>
              <w:autoSpaceDE/>
              <w:autoSpaceDN/>
              <w:ind w:left="322"/>
              <w:textAlignment w:val="baseline"/>
              <w:rPr>
                <w:rFonts w:ascii="Arial" w:hAnsi="Arial" w:cs="Arial"/>
                <w:color w:val="000000" w:themeColor="text1"/>
              </w:rPr>
            </w:pPr>
          </w:p>
          <w:p w14:paraId="56EC2E11" w14:textId="587E1590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AFBDBFD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B337ECF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1949573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C365D34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CA27A9D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046DA71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936C8D7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05C3A4E5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D999D50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4934E1C6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CC64F5C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  <w:p w14:paraId="1BC4E8CA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80A38CF" w14:textId="6C2356A9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4</w:t>
            </w:r>
          </w:p>
        </w:tc>
        <w:tc>
          <w:tcPr>
            <w:tcW w:w="847" w:type="pct"/>
          </w:tcPr>
          <w:p w14:paraId="16472555" w14:textId="453EE585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1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426FDF2F" w14:textId="77777777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58D1D57B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B321F70" w14:textId="04F7AD7F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294EAA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A153D2" w:rsidRPr="00294EA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2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4D70A3E6" w:rsidR="00A153D2" w:rsidRPr="00294EAA" w:rsidRDefault="00294EAA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4</w:t>
            </w:r>
            <w:r w:rsidR="00A153D2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04B1E3BA" w14:textId="0C989759" w:rsidR="00294EAA" w:rsidRPr="00294EAA" w:rsidRDefault="00294EAA" w:rsidP="00294EAA">
            <w:pPr>
              <w:pStyle w:val="BodyTextIndent"/>
              <w:tabs>
                <w:tab w:val="left" w:pos="540"/>
              </w:tabs>
              <w:autoSpaceDE/>
              <w:autoSpaceDN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analisi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interpretasi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Gaya-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ay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d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nd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endam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nd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apung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36C10F38" w14:textId="44C137FE" w:rsidR="00A153D2" w:rsidRPr="00294EAA" w:rsidRDefault="00294EAA" w:rsidP="00294EAA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kecepat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t-alat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perti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itot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ube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anometer.</w:t>
            </w:r>
          </w:p>
        </w:tc>
        <w:tc>
          <w:tcPr>
            <w:tcW w:w="632" w:type="pct"/>
            <w:shd w:val="clear" w:color="auto" w:fill="auto"/>
          </w:tcPr>
          <w:p w14:paraId="6FF265DC" w14:textId="77777777" w:rsidR="00294EAA" w:rsidRPr="00294EAA" w:rsidRDefault="00A153D2" w:rsidP="00294EAA">
            <w:pPr>
              <w:pStyle w:val="BodyTextIndent"/>
              <w:tabs>
                <w:tab w:val="left" w:pos="540"/>
              </w:tabs>
              <w:autoSpaceDE/>
              <w:autoSpaceDN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Mampu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analisis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interpretasi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Gaya-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aya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da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nda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endam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nda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apung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2771984F" w14:textId="034101E5" w:rsidR="00A153D2" w:rsidRPr="00294EAA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C41DA0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4EB12B5C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DD95703" w14:textId="68F99B28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Software</w:t>
            </w: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Ms</w:t>
            </w:r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. Excel, </w:t>
            </w:r>
          </w:p>
          <w:p w14:paraId="15EC1231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829E45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0EBC94" w14:textId="56A294BA" w:rsidR="00A153D2" w:rsidRPr="00294EAA" w:rsidRDefault="00294EAA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analisi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menginterpretasi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Gaya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4FDC512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37DB424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874CA55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382DF17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7EB568BE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1C0B1ED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TM [(1x(2x50’)]</w:t>
            </w:r>
          </w:p>
          <w:p w14:paraId="78768C96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6FC5F3C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294EAA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2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8</w:t>
            </w:r>
          </w:p>
          <w:p w14:paraId="01BB08F0" w14:textId="77777777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44A748" w14:textId="03DF4086" w:rsidR="00A153D2" w:rsidRPr="00294EAA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  <w:p w14:paraId="10D23885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1F005CA" w14:textId="1B70DBF1" w:rsidR="00A153D2" w:rsidRPr="00294EAA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6098CECB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A9E95C" w14:textId="61421AFC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294EAA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A153D2" w:rsidRPr="00294EA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A153D2" w:rsidRPr="00294EAA" w:rsidRDefault="00A153D2" w:rsidP="00A153D2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CB77F61" w14:textId="6C5D446B" w:rsidR="00A153D2" w:rsidRPr="00294EAA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cepatan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t-alat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perti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itot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ube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anometer.</w:t>
            </w:r>
          </w:p>
        </w:tc>
        <w:tc>
          <w:tcPr>
            <w:tcW w:w="647" w:type="pct"/>
            <w:shd w:val="clear" w:color="auto" w:fill="auto"/>
          </w:tcPr>
          <w:p w14:paraId="782FB81E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B74711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1A27D8E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D981FC" w14:textId="0E716FDE" w:rsidR="00A153D2" w:rsidRPr="00294EAA" w:rsidRDefault="00294EAA" w:rsidP="00A153D2">
            <w:pPr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cepat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luida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EE27956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155CC9B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AA04DA9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2D005CB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B274966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07FAE26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63D942AA" w14:textId="5A001703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5</w:t>
            </w:r>
          </w:p>
        </w:tc>
        <w:tc>
          <w:tcPr>
            <w:tcW w:w="847" w:type="pct"/>
          </w:tcPr>
          <w:p w14:paraId="6BCF051B" w14:textId="08A5AF27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3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8</w:t>
            </w:r>
          </w:p>
          <w:p w14:paraId="0003BEE5" w14:textId="77777777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A153D2" w:rsidRPr="00294EAA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6C82FF6" w14:textId="722BC191" w:rsidR="00A153D2" w:rsidRPr="00294EAA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65F998A8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597705" w14:textId="33625354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ED1FF3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294EAA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A153D2" w:rsidRPr="00294EA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4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67D740A" w14:textId="70D98C83" w:rsidR="00A153D2" w:rsidRPr="00294EAA" w:rsidRDefault="00294EAA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[Sub-CPMK-5</w:t>
            </w:r>
            <w:r w:rsidR="00A153D2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]</w:t>
            </w:r>
          </w:p>
          <w:p w14:paraId="658759CB" w14:textId="22287A33" w:rsidR="00294EAA" w:rsidRPr="00294EAA" w:rsidRDefault="00294EAA" w:rsidP="00294EA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ahami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rinsip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nguku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tekan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ecepat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debit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al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fluida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.</w:t>
            </w:r>
          </w:p>
          <w:p w14:paraId="31B77528" w14:textId="4EEBABC1" w:rsidR="00A153D2" w:rsidRPr="00294EAA" w:rsidRDefault="00294EAA" w:rsidP="00294EA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ahami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ngguna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alat-alat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nguku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eperti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lastRenderedPageBreak/>
              <w:t xml:space="preserve">anemometer,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flowmete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pressure transducer</w:t>
            </w:r>
          </w:p>
        </w:tc>
        <w:tc>
          <w:tcPr>
            <w:tcW w:w="632" w:type="pct"/>
            <w:vMerge w:val="restart"/>
            <w:shd w:val="clear" w:color="auto" w:fill="auto"/>
          </w:tcPr>
          <w:p w14:paraId="6616571F" w14:textId="77CBA00F" w:rsidR="00A153D2" w:rsidRPr="00294EAA" w:rsidRDefault="00A153D2" w:rsidP="00294EAA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Mampu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luida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gunaan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t-alat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647" w:type="pct"/>
            <w:shd w:val="clear" w:color="auto" w:fill="auto"/>
          </w:tcPr>
          <w:p w14:paraId="7F76EE5B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A3088E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309BDC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EB7170F" w14:textId="229B33A9" w:rsidR="00A153D2" w:rsidRPr="00294EAA" w:rsidRDefault="00294EAA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luida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285D43E6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D028D59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E4D02A6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6B545F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FBCAD76" w14:textId="02BAB920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4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9</w:t>
            </w:r>
          </w:p>
          <w:p w14:paraId="5A98AF22" w14:textId="77777777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empat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A153D2" w:rsidRPr="00294EAA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8A56C99" w14:textId="0A83663C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A287F6E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1778F1" w14:textId="0EAD86AA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D0F45E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294EAA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A153D2" w:rsidRPr="00294EA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A153D2" w:rsidRPr="00294EAA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C2DA8A0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EAAF5E3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FA7F7A7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8B72447" w14:textId="717D199B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an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t-alat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iran</w:t>
            </w:r>
            <w:proofErr w:type="spellEnd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294EAA"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luida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40155A06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E2B6A4E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99F446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73CF546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9A6215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5B1AFCC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312E782" w14:textId="69AFE66A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7485772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8B68C9" w14:textId="5786390A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6</w:t>
            </w:r>
          </w:p>
        </w:tc>
        <w:tc>
          <w:tcPr>
            <w:tcW w:w="847" w:type="pct"/>
          </w:tcPr>
          <w:p w14:paraId="137B4B8E" w14:textId="25DBEBB5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5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9</w:t>
            </w:r>
          </w:p>
          <w:p w14:paraId="7C0E4A18" w14:textId="1A1F5B57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</w:p>
          <w:p w14:paraId="4B3D6DCF" w14:textId="77777777" w:rsidR="00A153D2" w:rsidRPr="00294EAA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FE227A1" w14:textId="0741D768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D6A40D8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6CFE25F" w14:textId="10465000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ABAE457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294EAA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294EAA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hi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294EAA" w:rsidRDefault="00A153D2" w:rsidP="00A153D2">
            <w:pPr>
              <w:ind w:left="-31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58763CC" w14:textId="5222101D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153D2" w:rsidRPr="00294EAA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206E43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132E138" w14:textId="47F62E7B" w:rsidR="00A153D2" w:rsidRPr="00294EAA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</w:t>
            </w:r>
            <w:proofErr w:type="spellEnd"/>
          </w:p>
          <w:p w14:paraId="39FE3706" w14:textId="3CCBE94E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88EE18E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  <w:proofErr w:type="spellEnd"/>
          </w:p>
          <w:p w14:paraId="1C700517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0800A9E" w14:textId="77777777" w:rsidR="00A153D2" w:rsidRPr="00294EA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4EA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B23F8E9" w14:textId="77777777" w:rsidR="00A153D2" w:rsidRPr="00294EA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atau</w:t>
            </w:r>
            <w:proofErr w:type="spellEnd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ak</w:t>
            </w:r>
            <w:proofErr w:type="spellEnd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4EA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91BBEA" w14:textId="3A422ADF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294EA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4EAA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6</w:t>
            </w:r>
          </w:p>
          <w:p w14:paraId="26F13BB2" w14:textId="77777777" w:rsidR="00A153D2" w:rsidRPr="00294EAA" w:rsidRDefault="00A153D2" w:rsidP="0059723B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ingga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lima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F8BE579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9E2FEF0" w14:textId="60E4AF86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294EA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53307524" w14:textId="77777777" w:rsidR="00A153D2" w:rsidRPr="00294EA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5B0B7D" w14:textId="050ABB80" w:rsidR="00A153D2" w:rsidRPr="00294EAA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4EA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4EA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294EAA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</w:tbl>
    <w:p w14:paraId="448E32B3" w14:textId="77777777" w:rsidR="00A153D2" w:rsidRPr="00294EAA" w:rsidRDefault="00A153D2" w:rsidP="00A153D2">
      <w:pPr>
        <w:autoSpaceDE/>
        <w:autoSpaceDN/>
        <w:rPr>
          <w:color w:val="000000" w:themeColor="text1"/>
          <w:sz w:val="24"/>
          <w:szCs w:val="24"/>
        </w:rPr>
      </w:pPr>
    </w:p>
    <w:p w14:paraId="4563A77E" w14:textId="5D8FADB6" w:rsidR="00A153D2" w:rsidRPr="00294EAA" w:rsidRDefault="00A153D2" w:rsidP="00A153D2">
      <w:pPr>
        <w:autoSpaceDE/>
        <w:autoSpaceDN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sectPr w:rsidR="00A153D2" w:rsidRPr="00294EAA" w:rsidSect="005E467A">
          <w:footerReference w:type="default" r:id="rId17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proofErr w:type="spellStart"/>
      <w:r w:rsidRPr="00294EAA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Rubrik</w:t>
      </w:r>
      <w:proofErr w:type="spellEnd"/>
      <w:r w:rsidRPr="00294EAA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294EAA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153D2" w:rsidRPr="00294EAA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294EAA" w:rsidRDefault="00A153D2" w:rsidP="00A153D2">
            <w:pPr>
              <w:autoSpaceDE/>
              <w:autoSpaceDN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</w:t>
            </w:r>
          </w:p>
        </w:tc>
      </w:tr>
      <w:tr w:rsidR="00A153D2" w:rsidRPr="00294EAA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294EAA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153D2" w:rsidRPr="00294EAA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294EAA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153D2" w:rsidRPr="00294EAA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294EAA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153D2" w:rsidRPr="00294EAA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294EAA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A153D2" w:rsidRPr="00294EAA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294EAA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A153D2" w:rsidRPr="00294EAA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294EAA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294EAA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294EAA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294EAA" w:rsidRDefault="00A153D2" w:rsidP="00A153D2">
      <w:pPr>
        <w:jc w:val="center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/>
        </w:rPr>
      </w:pPr>
      <w:r w:rsidRPr="00294EAA">
        <w:rPr>
          <w:noProof/>
          <w:color w:val="000000" w:themeColor="text1"/>
        </w:rPr>
        <w:lastRenderedPageBreak/>
        <w:drawing>
          <wp:inline distT="0" distB="0" distL="0" distR="0" wp14:anchorId="5649A183" wp14:editId="768B0461">
            <wp:extent cx="4102100" cy="3352800"/>
            <wp:effectExtent l="0" t="0" r="12700" b="19050"/>
            <wp:docPr id="541742246" name="Chart 1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sectPr w:rsidR="00A153D2" w:rsidRPr="00294EAA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01E47B" w14:textId="77777777" w:rsidR="00C4698B" w:rsidRDefault="00C4698B">
      <w:r>
        <w:separator/>
      </w:r>
    </w:p>
  </w:endnote>
  <w:endnote w:type="continuationSeparator" w:id="0">
    <w:p w14:paraId="25213ED7" w14:textId="77777777" w:rsidR="00C4698B" w:rsidRDefault="00C469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1F805B" w14:textId="2D0732E5" w:rsidR="00C26245" w:rsidRPr="00F66B4D" w:rsidRDefault="00C26245">
    <w:pPr>
      <w:pStyle w:val="Footer"/>
      <w:jc w:val="right"/>
      <w:rPr>
        <w:b/>
      </w:rPr>
    </w:pPr>
  </w:p>
  <w:p w14:paraId="4B8C0524" w14:textId="77777777" w:rsidR="00C26245" w:rsidRDefault="00C2624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256B91" w14:textId="77777777" w:rsidR="00C4698B" w:rsidRDefault="00C4698B">
      <w:r>
        <w:separator/>
      </w:r>
    </w:p>
  </w:footnote>
  <w:footnote w:type="continuationSeparator" w:id="0">
    <w:p w14:paraId="696FDBF8" w14:textId="77777777" w:rsidR="00C4698B" w:rsidRDefault="00C469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0B61F6"/>
    <w:multiLevelType w:val="multilevel"/>
    <w:tmpl w:val="218E8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2859A3"/>
    <w:multiLevelType w:val="multilevel"/>
    <w:tmpl w:val="218E8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9E5BC6"/>
    <w:multiLevelType w:val="multilevel"/>
    <w:tmpl w:val="218E8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8247C44"/>
    <w:multiLevelType w:val="multilevel"/>
    <w:tmpl w:val="218E8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28B7EBF"/>
    <w:multiLevelType w:val="multilevel"/>
    <w:tmpl w:val="7D00E9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6C36858"/>
    <w:multiLevelType w:val="multilevel"/>
    <w:tmpl w:val="218E8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3"/>
  </w:num>
  <w:num w:numId="5">
    <w:abstractNumId w:val="7"/>
  </w:num>
  <w:num w:numId="6">
    <w:abstractNumId w:val="0"/>
  </w:num>
  <w:num w:numId="7">
    <w:abstractNumId w:val="6"/>
  </w:num>
  <w:num w:numId="8">
    <w:abstractNumId w:val="2"/>
  </w:num>
  <w:num w:numId="9">
    <w:abstractNumId w:val="9"/>
  </w:num>
  <w:num w:numId="10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3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1E47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4A0C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3F20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4EAA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3F7D09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23B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2A44"/>
    <w:rsid w:val="008B2F5B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2EBD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3C15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3796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5732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18B5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D31DB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17FB9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26245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98B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BA7"/>
    <w:rsid w:val="00D21CA1"/>
    <w:rsid w:val="00D22ACE"/>
    <w:rsid w:val="00D24746"/>
    <w:rsid w:val="00D27072"/>
    <w:rsid w:val="00D30CE4"/>
    <w:rsid w:val="00D35E56"/>
    <w:rsid w:val="00D412C0"/>
    <w:rsid w:val="00D414E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0F62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12C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BFD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249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62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24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62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24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88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cran.r-project.org/web/packages/gstat/index.html" TargetMode="External"/><Relationship Id="rId1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doi.org/10.1016/j.proeng.2014.03.090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qgis.org/en/site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i.org/10.1007/978-981-13-9278-8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sgems.sourceforge.net/" TargetMode="External"/><Relationship Id="rId10" Type="http://schemas.openxmlformats.org/officeDocument/2006/relationships/hyperlink" Target="http://doi.org/10.5169/seals-63145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www.gcdkit.org/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Mekanika Fluida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2055168"/>
        <c:axId val="192056704"/>
      </c:radarChart>
      <c:catAx>
        <c:axId val="1920551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2056704"/>
        <c:crosses val="autoZero"/>
        <c:auto val="1"/>
        <c:lblAlgn val="ctr"/>
        <c:lblOffset val="100"/>
        <c:noMultiLvlLbl val="0"/>
      </c:catAx>
      <c:valAx>
        <c:axId val="1920567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20551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69812F-1655-46E0-B860-112F7CDED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1</Pages>
  <Words>1951</Words>
  <Characters>11127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3052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ASUS</cp:lastModifiedBy>
  <cp:revision>11</cp:revision>
  <cp:lastPrinted>2000-08-06T21:38:00Z</cp:lastPrinted>
  <dcterms:created xsi:type="dcterms:W3CDTF">2023-06-02T07:51:00Z</dcterms:created>
  <dcterms:modified xsi:type="dcterms:W3CDTF">2023-06-24T02:07:00Z</dcterms:modified>
  <cp:category>Kurikulum;Document;Draft</cp:category>
  <cp:contentStatus>RPS Mata Kuliah</cp:contentStatus>
</cp:coreProperties>
</file>